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3A729F" w14:textId="11244C8F" w:rsidR="00C06B3C" w:rsidRDefault="00DB16C2" w:rsidP="0022076A">
      <w:pPr>
        <w:spacing w:after="0"/>
        <w:contextualSpacing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D679B9">
        <w:rPr>
          <w:rFonts w:ascii="TH SarabunPSK" w:hAnsi="TH SarabunPSK" w:cs="TH SarabunPSK"/>
          <w:b/>
          <w:bCs/>
          <w:sz w:val="32"/>
          <w:szCs w:val="32"/>
          <w:cs/>
        </w:rPr>
        <w:t>แบบ</w:t>
      </w:r>
      <w:r w:rsidR="002C5B30">
        <w:rPr>
          <w:rFonts w:ascii="TH SarabunPSK" w:hAnsi="TH SarabunPSK" w:cs="TH SarabunPSK" w:hint="cs"/>
          <w:b/>
          <w:bCs/>
          <w:sz w:val="32"/>
          <w:szCs w:val="32"/>
          <w:cs/>
        </w:rPr>
        <w:t>สอบถาม</w:t>
      </w:r>
      <w:r w:rsidR="001F37ED" w:rsidRPr="001F37ED">
        <w:rPr>
          <w:rFonts w:ascii="TH SarabunPSK" w:hAnsi="TH SarabunPSK" w:cs="TH SarabunPSK"/>
          <w:b/>
          <w:bCs/>
          <w:sz w:val="32"/>
          <w:szCs w:val="32"/>
          <w:cs/>
        </w:rPr>
        <w:t>ความตระหนัก</w:t>
      </w:r>
      <w:r w:rsidR="00971987">
        <w:rPr>
          <w:rFonts w:ascii="TH SarabunPSK" w:hAnsi="TH SarabunPSK" w:cs="TH SarabunPSK" w:hint="cs"/>
          <w:b/>
          <w:bCs/>
          <w:sz w:val="32"/>
          <w:szCs w:val="32"/>
          <w:cs/>
        </w:rPr>
        <w:t>รู</w:t>
      </w:r>
      <w:r w:rsidR="00410023">
        <w:rPr>
          <w:rFonts w:ascii="TH SarabunPSK" w:hAnsi="TH SarabunPSK" w:cs="TH SarabunPSK" w:hint="cs"/>
          <w:b/>
          <w:bCs/>
          <w:sz w:val="32"/>
          <w:szCs w:val="32"/>
          <w:cs/>
        </w:rPr>
        <w:t>้</w:t>
      </w:r>
      <w:r w:rsidR="001F37ED" w:rsidRPr="001F37ED">
        <w:rPr>
          <w:rFonts w:ascii="TH SarabunPSK" w:hAnsi="TH SarabunPSK" w:cs="TH SarabunPSK"/>
          <w:b/>
          <w:bCs/>
          <w:sz w:val="32"/>
          <w:szCs w:val="32"/>
          <w:cs/>
        </w:rPr>
        <w:t>ด้านความปลอดภัยในสำนักงาน</w:t>
      </w:r>
    </w:p>
    <w:p w14:paraId="1538A589" w14:textId="02CE332B" w:rsidR="00DB16C2" w:rsidRPr="00D679B9" w:rsidRDefault="001F37ED" w:rsidP="0022076A">
      <w:pPr>
        <w:spacing w:after="0"/>
        <w:contextualSpacing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ของ</w:t>
      </w:r>
      <w:r w:rsidR="009E7C08" w:rsidRPr="00D679B9">
        <w:rPr>
          <w:rFonts w:ascii="TH SarabunPSK" w:hAnsi="TH SarabunPSK" w:cs="TH SarabunPSK"/>
          <w:b/>
          <w:bCs/>
          <w:sz w:val="32"/>
          <w:szCs w:val="32"/>
          <w:cs/>
        </w:rPr>
        <w:t>บุคลากรจุฬาลงกรณ์มหาวิทยาลัย</w:t>
      </w:r>
    </w:p>
    <w:p w14:paraId="633BCCEE" w14:textId="77777777" w:rsidR="00D679B9" w:rsidRPr="00D679B9" w:rsidRDefault="00FE37F6" w:rsidP="00E234C8">
      <w:pPr>
        <w:spacing w:after="0" w:line="243" w:lineRule="atLeast"/>
        <w:rPr>
          <w:rFonts w:ascii="TH SarabunPSK" w:eastAsia="Times New Roman" w:hAnsi="TH SarabunPSK" w:cs="TH SarabunPSK"/>
          <w:b/>
          <w:bCs/>
          <w:color w:val="202124"/>
          <w:spacing w:val="5"/>
          <w:sz w:val="32"/>
          <w:szCs w:val="32"/>
        </w:rPr>
      </w:pPr>
      <w:r w:rsidRPr="00FE37F6">
        <w:rPr>
          <w:rFonts w:ascii="TH SarabunPSK" w:eastAsia="Times New Roman" w:hAnsi="TH SarabunPSK" w:cs="TH SarabunPSK"/>
          <w:b/>
          <w:bCs/>
          <w:color w:val="202124"/>
          <w:spacing w:val="5"/>
          <w:sz w:val="32"/>
          <w:szCs w:val="32"/>
          <w:cs/>
        </w:rPr>
        <w:t>คำชี้แจง</w:t>
      </w:r>
    </w:p>
    <w:p w14:paraId="5DDD703A" w14:textId="6B20AB9F" w:rsidR="00D679B9" w:rsidRPr="00FE37F6" w:rsidRDefault="00D679B9" w:rsidP="00E234C8">
      <w:pPr>
        <w:spacing w:after="0" w:line="360" w:lineRule="atLeast"/>
        <w:rPr>
          <w:rFonts w:ascii="TH SarabunPSK" w:eastAsia="Times New Roman" w:hAnsi="TH SarabunPSK" w:cs="TH SarabunPSK"/>
          <w:color w:val="202124"/>
          <w:spacing w:val="2"/>
          <w:sz w:val="32"/>
          <w:szCs w:val="32"/>
          <w:cs/>
        </w:rPr>
      </w:pPr>
      <w:r w:rsidRPr="00D679B9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>1.</w:t>
      </w:r>
      <w:r w:rsidR="002C5B30">
        <w:rPr>
          <w:rFonts w:ascii="TH SarabunPSK" w:eastAsia="Times New Roman" w:hAnsi="TH SarabunPSK" w:cs="TH SarabunPSK" w:hint="cs"/>
          <w:color w:val="202124"/>
          <w:spacing w:val="5"/>
          <w:sz w:val="32"/>
          <w:szCs w:val="32"/>
          <w:cs/>
        </w:rPr>
        <w:t xml:space="preserve"> </w:t>
      </w:r>
      <w:r w:rsidRPr="00D679B9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>แบบ</w:t>
      </w:r>
      <w:r w:rsidR="002C5B30">
        <w:rPr>
          <w:rFonts w:ascii="TH SarabunPSK" w:eastAsia="Times New Roman" w:hAnsi="TH SarabunPSK" w:cs="TH SarabunPSK" w:hint="cs"/>
          <w:color w:val="202124"/>
          <w:spacing w:val="5"/>
          <w:sz w:val="32"/>
          <w:szCs w:val="32"/>
          <w:cs/>
        </w:rPr>
        <w:t>สอบถาม</w:t>
      </w:r>
      <w:r w:rsidRPr="00D679B9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>นี้เป็นส่วนหนึ่งขอ</w:t>
      </w:r>
      <w:r w:rsidR="00C06B3C">
        <w:rPr>
          <w:rFonts w:ascii="TH SarabunPSK" w:eastAsia="Times New Roman" w:hAnsi="TH SarabunPSK" w:cs="TH SarabunPSK" w:hint="cs"/>
          <w:color w:val="202124"/>
          <w:spacing w:val="5"/>
          <w:sz w:val="32"/>
          <w:szCs w:val="32"/>
          <w:cs/>
        </w:rPr>
        <w:t>ง</w:t>
      </w:r>
      <w:r w:rsidR="003A5DCB" w:rsidRPr="003A5DCB">
        <w:rPr>
          <w:rFonts w:ascii="TH SarabunPSK" w:eastAsia="Times New Roman" w:hAnsi="TH SarabunPSK" w:cs="TH SarabunPSK"/>
          <w:color w:val="202124"/>
          <w:spacing w:val="2"/>
          <w:sz w:val="32"/>
          <w:szCs w:val="32"/>
          <w:cs/>
        </w:rPr>
        <w:t>โครงการยกระดับความปลอดภัยและสภาพแวดล้อมในการทำงานของสำนักงาน ประจำปี 2567</w:t>
      </w:r>
      <w:r w:rsidR="00C06B3C">
        <w:rPr>
          <w:rFonts w:ascii="TH SarabunPSK" w:eastAsia="Times New Roman" w:hAnsi="TH SarabunPSK" w:cs="TH SarabunPSK" w:hint="cs"/>
          <w:color w:val="202124"/>
          <w:spacing w:val="2"/>
          <w:sz w:val="32"/>
          <w:szCs w:val="32"/>
          <w:cs/>
        </w:rPr>
        <w:t xml:space="preserve"> </w:t>
      </w:r>
      <w:r w:rsidR="00293BCD">
        <w:rPr>
          <w:rFonts w:ascii="TH SarabunPSK" w:eastAsia="Times New Roman" w:hAnsi="TH SarabunPSK" w:cs="TH SarabunPSK" w:hint="cs"/>
          <w:color w:val="202124"/>
          <w:spacing w:val="2"/>
          <w:sz w:val="32"/>
          <w:szCs w:val="32"/>
          <w:cs/>
        </w:rPr>
        <w:t>ดำเนินการโดย</w:t>
      </w:r>
      <w:r w:rsidR="00293BCD" w:rsidRPr="00293BCD">
        <w:rPr>
          <w:rFonts w:ascii="TH SarabunPSK" w:eastAsia="Times New Roman" w:hAnsi="TH SarabunPSK" w:cs="TH SarabunPSK"/>
          <w:color w:val="202124"/>
          <w:spacing w:val="2"/>
          <w:sz w:val="32"/>
          <w:szCs w:val="32"/>
          <w:cs/>
        </w:rPr>
        <w:t>ศูนย์ความปลอดภัย อาชีวอนามัยและสิ่งแวดล้อม จุฬาฯ</w:t>
      </w:r>
    </w:p>
    <w:p w14:paraId="0C99A3F2" w14:textId="42AF51B8" w:rsidR="007F039B" w:rsidRPr="00AE623A" w:rsidRDefault="00D679B9" w:rsidP="00E234C8">
      <w:pPr>
        <w:spacing w:after="0" w:line="243" w:lineRule="atLeast"/>
        <w:rPr>
          <w:rFonts w:ascii="TH SarabunPSK" w:eastAsia="Times New Roman" w:hAnsi="TH SarabunPSK" w:cs="TH SarabunPSK"/>
          <w:spacing w:val="5"/>
          <w:sz w:val="32"/>
          <w:szCs w:val="32"/>
        </w:rPr>
      </w:pPr>
      <w:r w:rsidRPr="00D679B9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>2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t xml:space="preserve">. 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>แบบสอบถามนี้ใช้เพื่อสำรวจ</w:t>
      </w:r>
      <w:r w:rsidR="001D0E61">
        <w:rPr>
          <w:rFonts w:ascii="TH SarabunPSK" w:eastAsia="Times New Roman" w:hAnsi="TH SarabunPSK" w:cs="TH SarabunPSK" w:hint="cs"/>
          <w:color w:val="202124"/>
          <w:spacing w:val="5"/>
          <w:sz w:val="32"/>
          <w:szCs w:val="32"/>
          <w:cs/>
        </w:rPr>
        <w:t>ความตระหนัก</w:t>
      </w:r>
      <w:r w:rsidR="002C5B30">
        <w:rPr>
          <w:rFonts w:ascii="TH SarabunPSK" w:eastAsia="Times New Roman" w:hAnsi="TH SarabunPSK" w:cs="TH SarabunPSK" w:hint="cs"/>
          <w:color w:val="202124"/>
          <w:spacing w:val="5"/>
          <w:sz w:val="32"/>
          <w:szCs w:val="32"/>
          <w:cs/>
        </w:rPr>
        <w:t>รู้</w:t>
      </w:r>
      <w:r w:rsidR="001D0E61">
        <w:rPr>
          <w:rFonts w:ascii="TH SarabunPSK" w:eastAsia="Times New Roman" w:hAnsi="TH SarabunPSK" w:cs="TH SarabunPSK" w:hint="cs"/>
          <w:color w:val="202124"/>
          <w:spacing w:val="5"/>
          <w:sz w:val="32"/>
          <w:szCs w:val="32"/>
          <w:cs/>
        </w:rPr>
        <w:t>ด้านความปลอดภัยสำนักงานของบุคลากรจุฬาลงกรณ์มหาวิทยาลัย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t xml:space="preserve"> </w:t>
      </w:r>
      <w:r w:rsidR="002C5B30">
        <w:rPr>
          <w:rFonts w:ascii="TH SarabunPSK" w:eastAsia="Times New Roman" w:hAnsi="TH SarabunPSK" w:cs="TH SarabunPSK" w:hint="cs"/>
          <w:color w:val="202124"/>
          <w:spacing w:val="5"/>
          <w:sz w:val="32"/>
          <w:szCs w:val="32"/>
          <w:cs/>
        </w:rPr>
        <w:t>สำหรับสำนักงานที่เข้าร่วมโครงการฯ โดยบุคลากรสำนักงานทุกคนต้องทำแบบสอบถามนี้ให้ครบถ้วน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br/>
      </w:r>
      <w:r w:rsidRPr="00D679B9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>3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t xml:space="preserve">. 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 xml:space="preserve">แบบสอบถามนี้ใช้โดยการตอบแบบสอบถามแบบออนไลน์ ซึ่งจะใช้เวลาประมาณ </w:t>
      </w:r>
      <w:r w:rsidR="00C06B3C" w:rsidRPr="001D0E61">
        <w:rPr>
          <w:rFonts w:ascii="TH SarabunPSK" w:eastAsia="Times New Roman" w:hAnsi="TH SarabunPSK" w:cs="TH SarabunPSK" w:hint="cs"/>
          <w:color w:val="FF0000"/>
          <w:spacing w:val="5"/>
          <w:sz w:val="32"/>
          <w:szCs w:val="32"/>
          <w:cs/>
        </w:rPr>
        <w:t>3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t xml:space="preserve"> 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>นาที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br/>
      </w:r>
      <w:r w:rsidR="001D0E61">
        <w:rPr>
          <w:rFonts w:ascii="TH SarabunPSK" w:eastAsia="Times New Roman" w:hAnsi="TH SarabunPSK" w:cs="TH SarabunPSK" w:hint="cs"/>
          <w:color w:val="202124"/>
          <w:spacing w:val="5"/>
          <w:sz w:val="32"/>
          <w:szCs w:val="32"/>
          <w:cs/>
        </w:rPr>
        <w:t>4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t xml:space="preserve">. </w:t>
      </w:r>
      <w:r w:rsidR="00FE37F6" w:rsidRPr="00AE623A">
        <w:rPr>
          <w:rFonts w:ascii="TH SarabunPSK" w:eastAsia="Times New Roman" w:hAnsi="TH SarabunPSK" w:cs="TH SarabunPSK"/>
          <w:spacing w:val="5"/>
          <w:sz w:val="32"/>
          <w:szCs w:val="32"/>
          <w:cs/>
        </w:rPr>
        <w:t xml:space="preserve">แบบสอบถามนี้ ประกอบด้วย </w:t>
      </w:r>
      <w:r w:rsidR="006331A1" w:rsidRPr="00AE623A">
        <w:rPr>
          <w:rFonts w:ascii="TH SarabunPSK" w:eastAsia="Times New Roman" w:hAnsi="TH SarabunPSK" w:cs="TH SarabunPSK" w:hint="cs"/>
          <w:spacing w:val="5"/>
          <w:sz w:val="32"/>
          <w:szCs w:val="32"/>
          <w:cs/>
        </w:rPr>
        <w:t>2</w:t>
      </w:r>
      <w:r w:rsidR="00FE37F6" w:rsidRPr="00AE623A">
        <w:rPr>
          <w:rFonts w:ascii="TH SarabunPSK" w:eastAsia="Times New Roman" w:hAnsi="TH SarabunPSK" w:cs="TH SarabunPSK"/>
          <w:spacing w:val="5"/>
          <w:sz w:val="32"/>
          <w:szCs w:val="32"/>
        </w:rPr>
        <w:t xml:space="preserve"> </w:t>
      </w:r>
      <w:r w:rsidR="00FE37F6" w:rsidRPr="00AE623A">
        <w:rPr>
          <w:rFonts w:ascii="TH SarabunPSK" w:eastAsia="Times New Roman" w:hAnsi="TH SarabunPSK" w:cs="TH SarabunPSK"/>
          <w:spacing w:val="5"/>
          <w:sz w:val="32"/>
          <w:szCs w:val="32"/>
          <w:cs/>
        </w:rPr>
        <w:t>ส่วน ดังนี้</w:t>
      </w:r>
      <w:r w:rsidR="00FE37F6" w:rsidRPr="00AE623A">
        <w:rPr>
          <w:rFonts w:ascii="TH SarabunPSK" w:eastAsia="Times New Roman" w:hAnsi="TH SarabunPSK" w:cs="TH SarabunPSK"/>
          <w:spacing w:val="5"/>
          <w:sz w:val="32"/>
          <w:szCs w:val="32"/>
        </w:rPr>
        <w:br/>
      </w:r>
      <w:r w:rsidR="00E234C8" w:rsidRPr="00AE623A">
        <w:rPr>
          <w:rFonts w:ascii="TH SarabunPSK" w:eastAsia="Times New Roman" w:hAnsi="TH SarabunPSK" w:cs="TH SarabunPSK"/>
          <w:spacing w:val="5"/>
          <w:sz w:val="32"/>
          <w:szCs w:val="32"/>
          <w:cs/>
        </w:rPr>
        <w:tab/>
      </w:r>
      <w:r w:rsidR="00FE37F6" w:rsidRPr="00AE623A">
        <w:rPr>
          <w:rFonts w:ascii="TH SarabunPSK" w:eastAsia="Times New Roman" w:hAnsi="TH SarabunPSK" w:cs="TH SarabunPSK"/>
          <w:spacing w:val="5"/>
          <w:sz w:val="32"/>
          <w:szCs w:val="32"/>
          <w:cs/>
        </w:rPr>
        <w:t xml:space="preserve">ส่วนที่ </w:t>
      </w:r>
      <w:r w:rsidR="00FE37F6" w:rsidRPr="00AE623A">
        <w:rPr>
          <w:rFonts w:ascii="TH SarabunPSK" w:eastAsia="Times New Roman" w:hAnsi="TH SarabunPSK" w:cs="TH SarabunPSK"/>
          <w:spacing w:val="5"/>
          <w:sz w:val="32"/>
          <w:szCs w:val="32"/>
        </w:rPr>
        <w:t xml:space="preserve">1 </w:t>
      </w:r>
      <w:r w:rsidR="00FE37F6" w:rsidRPr="00AE623A">
        <w:rPr>
          <w:rFonts w:ascii="TH SarabunPSK" w:eastAsia="Times New Roman" w:hAnsi="TH SarabunPSK" w:cs="TH SarabunPSK"/>
          <w:spacing w:val="5"/>
          <w:sz w:val="32"/>
          <w:szCs w:val="32"/>
          <w:cs/>
        </w:rPr>
        <w:t xml:space="preserve">ข้อมูลทั่วไป จำนวน </w:t>
      </w:r>
      <w:r w:rsidR="00177A49" w:rsidRPr="00AE623A">
        <w:rPr>
          <w:rFonts w:ascii="TH SarabunPSK" w:eastAsia="Times New Roman" w:hAnsi="TH SarabunPSK" w:cs="TH SarabunPSK"/>
          <w:spacing w:val="5"/>
          <w:sz w:val="32"/>
          <w:szCs w:val="32"/>
        </w:rPr>
        <w:t>4</w:t>
      </w:r>
      <w:r w:rsidR="00FE37F6" w:rsidRPr="00AE623A">
        <w:rPr>
          <w:rFonts w:ascii="TH SarabunPSK" w:eastAsia="Times New Roman" w:hAnsi="TH SarabunPSK" w:cs="TH SarabunPSK"/>
          <w:spacing w:val="5"/>
          <w:sz w:val="32"/>
          <w:szCs w:val="32"/>
        </w:rPr>
        <w:t xml:space="preserve"> </w:t>
      </w:r>
      <w:r w:rsidR="00FE37F6" w:rsidRPr="00AE623A">
        <w:rPr>
          <w:rFonts w:ascii="TH SarabunPSK" w:eastAsia="Times New Roman" w:hAnsi="TH SarabunPSK" w:cs="TH SarabunPSK"/>
          <w:spacing w:val="5"/>
          <w:sz w:val="32"/>
          <w:szCs w:val="32"/>
          <w:cs/>
        </w:rPr>
        <w:t>ข้อ</w:t>
      </w:r>
      <w:r w:rsidR="00FE37F6" w:rsidRPr="00AE623A">
        <w:rPr>
          <w:rFonts w:ascii="TH SarabunPSK" w:eastAsia="Times New Roman" w:hAnsi="TH SarabunPSK" w:cs="TH SarabunPSK"/>
          <w:spacing w:val="5"/>
          <w:sz w:val="32"/>
          <w:szCs w:val="32"/>
        </w:rPr>
        <w:br/>
      </w:r>
      <w:r w:rsidR="00E234C8" w:rsidRPr="00AE623A">
        <w:rPr>
          <w:rFonts w:ascii="TH SarabunPSK" w:eastAsia="Times New Roman" w:hAnsi="TH SarabunPSK" w:cs="TH SarabunPSK"/>
          <w:spacing w:val="5"/>
          <w:sz w:val="32"/>
          <w:szCs w:val="32"/>
          <w:cs/>
        </w:rPr>
        <w:tab/>
      </w:r>
      <w:r w:rsidR="00FE37F6" w:rsidRPr="00AE623A">
        <w:rPr>
          <w:rFonts w:ascii="TH SarabunPSK" w:eastAsia="Times New Roman" w:hAnsi="TH SarabunPSK" w:cs="TH SarabunPSK"/>
          <w:spacing w:val="5"/>
          <w:sz w:val="32"/>
          <w:szCs w:val="32"/>
          <w:cs/>
        </w:rPr>
        <w:t xml:space="preserve">ส่วนที่ </w:t>
      </w:r>
      <w:r w:rsidR="00FE37F6" w:rsidRPr="00AE623A">
        <w:rPr>
          <w:rFonts w:ascii="TH SarabunPSK" w:eastAsia="Times New Roman" w:hAnsi="TH SarabunPSK" w:cs="TH SarabunPSK"/>
          <w:spacing w:val="5"/>
          <w:sz w:val="32"/>
          <w:szCs w:val="32"/>
        </w:rPr>
        <w:t xml:space="preserve">2 </w:t>
      </w:r>
      <w:r w:rsidR="006331A1" w:rsidRPr="00AE623A">
        <w:rPr>
          <w:rFonts w:ascii="TH SarabunPSK" w:eastAsia="Times New Roman" w:hAnsi="TH SarabunPSK" w:cs="TH SarabunPSK"/>
          <w:spacing w:val="5"/>
          <w:sz w:val="32"/>
          <w:szCs w:val="32"/>
          <w:cs/>
        </w:rPr>
        <w:t>ความตระหนักรู้เกี่ยวกับความปลอดภัยสำนักงาน</w:t>
      </w:r>
      <w:r w:rsidR="006331A1" w:rsidRPr="00AE623A">
        <w:rPr>
          <w:rFonts w:ascii="TH SarabunPSK" w:eastAsia="Times New Roman" w:hAnsi="TH SarabunPSK" w:cs="TH SarabunPSK" w:hint="cs"/>
          <w:spacing w:val="5"/>
          <w:sz w:val="32"/>
          <w:szCs w:val="32"/>
          <w:cs/>
        </w:rPr>
        <w:t xml:space="preserve"> </w:t>
      </w:r>
      <w:r w:rsidR="00FE37F6" w:rsidRPr="00AE623A">
        <w:rPr>
          <w:rFonts w:ascii="TH SarabunPSK" w:eastAsia="Times New Roman" w:hAnsi="TH SarabunPSK" w:cs="TH SarabunPSK"/>
          <w:spacing w:val="5"/>
          <w:sz w:val="32"/>
          <w:szCs w:val="32"/>
          <w:cs/>
        </w:rPr>
        <w:t xml:space="preserve">จำนวน </w:t>
      </w:r>
      <w:r w:rsidR="00177A49" w:rsidRPr="00AE623A">
        <w:rPr>
          <w:rFonts w:ascii="TH SarabunPSK" w:eastAsia="Times New Roman" w:hAnsi="TH SarabunPSK" w:cs="TH SarabunPSK"/>
          <w:spacing w:val="5"/>
          <w:sz w:val="32"/>
          <w:szCs w:val="32"/>
        </w:rPr>
        <w:t>25</w:t>
      </w:r>
      <w:r w:rsidR="00FE37F6" w:rsidRPr="00AE623A">
        <w:rPr>
          <w:rFonts w:ascii="TH SarabunPSK" w:eastAsia="Times New Roman" w:hAnsi="TH SarabunPSK" w:cs="TH SarabunPSK"/>
          <w:spacing w:val="5"/>
          <w:sz w:val="32"/>
          <w:szCs w:val="32"/>
        </w:rPr>
        <w:t xml:space="preserve"> </w:t>
      </w:r>
      <w:r w:rsidR="00FE37F6" w:rsidRPr="00AE623A">
        <w:rPr>
          <w:rFonts w:ascii="TH SarabunPSK" w:eastAsia="Times New Roman" w:hAnsi="TH SarabunPSK" w:cs="TH SarabunPSK"/>
          <w:spacing w:val="5"/>
          <w:sz w:val="32"/>
          <w:szCs w:val="32"/>
          <w:cs/>
        </w:rPr>
        <w:t>ข้อ</w:t>
      </w:r>
    </w:p>
    <w:p w14:paraId="085CA669" w14:textId="7F494ADC" w:rsidR="00D26D9F" w:rsidRDefault="001D0E61" w:rsidP="00E234C8">
      <w:pPr>
        <w:spacing w:after="0" w:line="243" w:lineRule="atLeast"/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</w:pPr>
      <w:r>
        <w:rPr>
          <w:rFonts w:ascii="TH SarabunPSK" w:eastAsia="Times New Roman" w:hAnsi="TH SarabunPSK" w:cs="TH SarabunPSK" w:hint="cs"/>
          <w:color w:val="202124"/>
          <w:spacing w:val="5"/>
          <w:sz w:val="32"/>
          <w:szCs w:val="32"/>
          <w:cs/>
        </w:rPr>
        <w:t>5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t xml:space="preserve">. 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>ข้อมูลที่ได้จากการ</w:t>
      </w:r>
      <w:r w:rsidR="002C5B30">
        <w:rPr>
          <w:rFonts w:ascii="TH SarabunPSK" w:eastAsia="Times New Roman" w:hAnsi="TH SarabunPSK" w:cs="TH SarabunPSK" w:hint="cs"/>
          <w:color w:val="202124"/>
          <w:spacing w:val="5"/>
          <w:sz w:val="32"/>
          <w:szCs w:val="32"/>
          <w:cs/>
        </w:rPr>
        <w:t>สำรวจ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>จะถูกเก็บเป็นความลับ และนำเสนอในภาพรวมเพื่อพัฒนาหรือปรับปรุงความปลอดภัยในสำนักงานต่อไป</w:t>
      </w:r>
    </w:p>
    <w:p w14:paraId="3623EFF2" w14:textId="55674BB7" w:rsidR="00FE37F6" w:rsidRPr="0022076A" w:rsidRDefault="00D26D9F" w:rsidP="00E234C8">
      <w:pPr>
        <w:spacing w:after="0" w:line="243" w:lineRule="atLeast"/>
        <w:rPr>
          <w:rFonts w:ascii="TH SarabunPSK" w:eastAsia="Times New Roman" w:hAnsi="TH SarabunPSK" w:cs="TH SarabunPSK"/>
          <w:color w:val="202124"/>
          <w:sz w:val="32"/>
          <w:szCs w:val="32"/>
        </w:rPr>
      </w:pPr>
      <w:r w:rsidRPr="0022076A">
        <w:rPr>
          <w:rFonts w:ascii="TH SarabunPSK" w:eastAsia="Times New Roman" w:hAnsi="TH SarabunPSK" w:cs="TH SarabunPSK" w:hint="cs"/>
          <w:color w:val="202124"/>
          <w:sz w:val="32"/>
          <w:szCs w:val="32"/>
          <w:cs/>
        </w:rPr>
        <w:t xml:space="preserve">6. </w:t>
      </w:r>
      <w:r w:rsidR="00293BCD" w:rsidRPr="0022076A">
        <w:rPr>
          <w:rFonts w:ascii="TH SarabunPSK" w:eastAsia="Times New Roman" w:hAnsi="TH SarabunPSK" w:cs="TH SarabunPSK" w:hint="cs"/>
          <w:color w:val="202124"/>
          <w:sz w:val="32"/>
          <w:szCs w:val="32"/>
          <w:cs/>
        </w:rPr>
        <w:t xml:space="preserve">กรณีมีข้อสงสัยเกี่ยวกับแบบสอบถามฉบับนี้ สามารถติดต่อ ดร.จุฑาสิริ โรหิตรัตนะ </w:t>
      </w:r>
      <w:bookmarkStart w:id="0" w:name="_Hlk161069564"/>
      <w:r w:rsidR="00293BCD" w:rsidRPr="0022076A">
        <w:rPr>
          <w:rFonts w:ascii="TH SarabunPSK" w:eastAsia="Times New Roman" w:hAnsi="TH SarabunPSK" w:cs="TH SarabunPSK" w:hint="cs"/>
          <w:color w:val="202124"/>
          <w:sz w:val="32"/>
          <w:szCs w:val="32"/>
          <w:cs/>
        </w:rPr>
        <w:t>ศูนย์ความปลอดภัย อาชีว</w:t>
      </w:r>
      <w:r w:rsidR="0022076A">
        <w:rPr>
          <w:rFonts w:ascii="TH SarabunPSK" w:eastAsia="Times New Roman" w:hAnsi="TH SarabunPSK" w:cs="TH SarabunPSK" w:hint="cs"/>
          <w:color w:val="202124"/>
          <w:sz w:val="32"/>
          <w:szCs w:val="32"/>
          <w:cs/>
        </w:rPr>
        <w:t xml:space="preserve"> </w:t>
      </w:r>
      <w:r w:rsidR="00293BCD" w:rsidRPr="0022076A">
        <w:rPr>
          <w:rFonts w:ascii="TH SarabunPSK" w:eastAsia="Times New Roman" w:hAnsi="TH SarabunPSK" w:cs="TH SarabunPSK" w:hint="cs"/>
          <w:color w:val="202124"/>
          <w:sz w:val="32"/>
          <w:szCs w:val="32"/>
          <w:cs/>
        </w:rPr>
        <w:t xml:space="preserve">อนามัยและสิ่งแวดล้อม จุฬาฯ </w:t>
      </w:r>
      <w:bookmarkEnd w:id="0"/>
      <w:r w:rsidR="00293BCD" w:rsidRPr="0022076A">
        <w:rPr>
          <w:rFonts w:ascii="TH SarabunPSK" w:eastAsia="Times New Roman" w:hAnsi="TH SarabunPSK" w:cs="TH SarabunPSK" w:hint="cs"/>
          <w:color w:val="202124"/>
          <w:sz w:val="32"/>
          <w:szCs w:val="32"/>
          <w:cs/>
        </w:rPr>
        <w:t xml:space="preserve">โทร 02-218-6190 หรือ อีเมล์ </w:t>
      </w:r>
      <w:r w:rsidR="00293BCD" w:rsidRPr="0022076A">
        <w:rPr>
          <w:rFonts w:ascii="TH SarabunPSK" w:eastAsia="Times New Roman" w:hAnsi="TH SarabunPSK" w:cs="TH SarabunPSK"/>
          <w:color w:val="202124"/>
          <w:sz w:val="32"/>
          <w:szCs w:val="32"/>
        </w:rPr>
        <w:t>Juthasiri.r@chula.ac.th</w:t>
      </w:r>
      <w:r w:rsidR="00FE37F6" w:rsidRPr="0022076A">
        <w:rPr>
          <w:rFonts w:ascii="TH SarabunPSK" w:eastAsia="Times New Roman" w:hAnsi="TH SarabunPSK" w:cs="TH SarabunPSK"/>
          <w:color w:val="202124"/>
          <w:sz w:val="32"/>
          <w:szCs w:val="32"/>
        </w:rPr>
        <w:br/>
      </w:r>
      <w:r w:rsidR="00FE37F6" w:rsidRPr="0022076A">
        <w:rPr>
          <w:rFonts w:ascii="TH SarabunPSK" w:eastAsia="Times New Roman" w:hAnsi="TH SarabunPSK" w:cs="TH SarabunPSK"/>
          <w:color w:val="202124"/>
          <w:sz w:val="32"/>
          <w:szCs w:val="32"/>
        </w:rPr>
        <w:br/>
      </w:r>
    </w:p>
    <w:p w14:paraId="0A17AD74" w14:textId="1949A4F2" w:rsidR="00FE37F6" w:rsidRPr="00D679B9" w:rsidRDefault="00C45C30" w:rsidP="009E7C08">
      <w:pPr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0974BA">
        <w:rPr>
          <w:rFonts w:ascii="TH SarabunPSK" w:eastAsia="Times New Roman" w:hAnsi="TH SarabunPSK" w:cs="TH SarabunPSK"/>
          <w:noProof/>
          <w:color w:val="202124"/>
          <w:spacing w:val="5"/>
          <w:sz w:val="32"/>
          <w:szCs w:val="32"/>
          <w:cs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1FDFAED1" wp14:editId="39498865">
                <wp:simplePos x="0" y="0"/>
                <wp:positionH relativeFrom="margin">
                  <wp:align>left</wp:align>
                </wp:positionH>
                <wp:positionV relativeFrom="paragraph">
                  <wp:posOffset>87630</wp:posOffset>
                </wp:positionV>
                <wp:extent cx="2360930" cy="3021496"/>
                <wp:effectExtent l="0" t="0" r="22860" b="2667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02149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DB38D0" w14:textId="1C2A157D" w:rsidR="0022076A" w:rsidRPr="00C45C30" w:rsidRDefault="0022076A" w:rsidP="00CF1E49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C45C3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QR code link </w:t>
                            </w:r>
                            <w:r w:rsidRPr="00C45C3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cs/>
                              </w:rPr>
                              <w:t>แบบสอบถามนี้</w:t>
                            </w:r>
                          </w:p>
                          <w:p w14:paraId="1587156F" w14:textId="49993522" w:rsidR="00CF1E49" w:rsidRPr="00CF1E49" w:rsidRDefault="00CF1E49" w:rsidP="00CF1E49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CF1E49">
                              <w:rPr>
                                <w:rFonts w:ascii="TH SarabunPSK" w:hAnsi="TH SarabunPSK" w:cs="TH SarabunPSK"/>
                                <w:noProof/>
                                <w:color w:val="000000" w:themeColor="text1"/>
                                <w:sz w:val="32"/>
                                <w:szCs w:val="32"/>
                              </w:rPr>
                              <w:drawing>
                                <wp:inline distT="0" distB="0" distL="0" distR="0" wp14:anchorId="15982FE6" wp14:editId="72BCE502">
                                  <wp:extent cx="2185670" cy="2185670"/>
                                  <wp:effectExtent l="0" t="0" r="5080" b="508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QR ตระหนัก.jp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85670" cy="21856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D523904" w14:textId="6DAA5B4A" w:rsidR="00CF1E49" w:rsidRPr="00CF1E49" w:rsidRDefault="000462CC" w:rsidP="000462CC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0462CC">
                              <w:rPr>
                                <w:rFonts w:ascii="TH SarabunPSK" w:hAnsi="TH SarabunPSK" w:cs="TH SarabunPSK"/>
                                <w:color w:val="000000" w:themeColor="text1"/>
                                <w:sz w:val="32"/>
                                <w:szCs w:val="32"/>
                              </w:rPr>
                              <w:t>https://bit.ly/4cleZh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DFAED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6.9pt;width:185.9pt;height:237.9pt;z-index:-251655168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">
                <v:textbox>
                  <w:txbxContent>
                    <w:p w14:paraId="02DB38D0" w14:textId="1C2A157D" w:rsidR="0022076A" w:rsidRPr="00C45C30" w:rsidRDefault="0022076A" w:rsidP="00CF1E49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 w:rsidRPr="00C45C30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  <w:t xml:space="preserve">QR code link </w:t>
                      </w:r>
                      <w:r w:rsidRPr="00C45C30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cs/>
                        </w:rPr>
                        <w:t>แบบสอบถามนี้</w:t>
                      </w:r>
                    </w:p>
                    <w:p w14:paraId="1587156F" w14:textId="49993522" w:rsidR="00CF1E49" w:rsidRPr="00CF1E49" w:rsidRDefault="00CF1E49" w:rsidP="00CF1E49">
                      <w:pPr>
                        <w:jc w:val="center"/>
                        <w:rPr>
                          <w:rFonts w:ascii="TH SarabunPSK" w:hAnsi="TH SarabunPSK" w:cs="TH SarabunPSK"/>
                          <w:color w:val="000000" w:themeColor="text1"/>
                          <w:sz w:val="32"/>
                          <w:szCs w:val="32"/>
                        </w:rPr>
                      </w:pPr>
                      <w:r w:rsidRPr="00CF1E49">
                        <w:rPr>
                          <w:rFonts w:ascii="TH SarabunPSK" w:hAnsi="TH SarabunPSK" w:cs="TH SarabunPSK"/>
                          <w:noProof/>
                          <w:color w:val="000000" w:themeColor="text1"/>
                          <w:sz w:val="32"/>
                          <w:szCs w:val="32"/>
                        </w:rPr>
                        <w:drawing>
                          <wp:inline distT="0" distB="0" distL="0" distR="0" wp14:anchorId="15982FE6" wp14:editId="72BCE502">
                            <wp:extent cx="2185670" cy="2185670"/>
                            <wp:effectExtent l="0" t="0" r="5080" b="508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QR ตระหนัก.jp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85670" cy="21856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D523904" w14:textId="6DAA5B4A" w:rsidR="00CF1E49" w:rsidRPr="00CF1E49" w:rsidRDefault="000462CC" w:rsidP="000462CC">
                      <w:pPr>
                        <w:jc w:val="center"/>
                        <w:rPr>
                          <w:rFonts w:ascii="TH SarabunPSK" w:hAnsi="TH SarabunPSK" w:cs="TH SarabunPSK"/>
                          <w:color w:val="000000" w:themeColor="text1"/>
                          <w:sz w:val="32"/>
                          <w:szCs w:val="32"/>
                        </w:rPr>
                      </w:pPr>
                      <w:r w:rsidRPr="000462CC">
                        <w:rPr>
                          <w:rFonts w:ascii="TH SarabunPSK" w:hAnsi="TH SarabunPSK" w:cs="TH SarabunPSK"/>
                          <w:color w:val="000000" w:themeColor="text1"/>
                          <w:sz w:val="32"/>
                          <w:szCs w:val="32"/>
                        </w:rPr>
                        <w:t>https://bit.ly/4cleZh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449AE8C" w14:textId="6F57E06D" w:rsidR="00FE37F6" w:rsidRPr="00D679B9" w:rsidRDefault="0022076A" w:rsidP="009E7C08">
      <w:pPr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365E18">
        <w:rPr>
          <w:rFonts w:ascii="TH SarabunPSK" w:eastAsia="Times New Roman" w:hAnsi="TH SarabunPSK" w:cs="TH SarabunPSK"/>
          <w:noProof/>
          <w:color w:val="202124"/>
          <w:spacing w:val="5"/>
          <w:sz w:val="32"/>
          <w:szCs w:val="32"/>
          <w:cs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75E8A7E" wp14:editId="7FD885E0">
                <wp:simplePos x="0" y="0"/>
                <wp:positionH relativeFrom="column">
                  <wp:posOffset>2432050</wp:posOffset>
                </wp:positionH>
                <wp:positionV relativeFrom="paragraph">
                  <wp:posOffset>5080</wp:posOffset>
                </wp:positionV>
                <wp:extent cx="3416935" cy="1404620"/>
                <wp:effectExtent l="0" t="0" r="0" b="31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69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042121" w14:textId="0B15A70C" w:rsidR="00365E18" w:rsidRPr="00E234C8" w:rsidRDefault="00365E18" w:rsidP="00365E18">
                            <w:pPr>
                              <w:spacing w:after="0" w:line="243" w:lineRule="atLeast"/>
                              <w:jc w:val="right"/>
                              <w:rPr>
                                <w:rFonts w:ascii="TH SarabunPSK" w:eastAsia="Times New Roman" w:hAnsi="TH SarabunPSK" w:cs="TH SarabunPSK"/>
                                <w:color w:val="202124"/>
                                <w:spacing w:val="5"/>
                                <w:sz w:val="32"/>
                                <w:szCs w:val="32"/>
                              </w:rPr>
                            </w:pPr>
                            <w:r w:rsidRPr="00E234C8">
                              <w:rPr>
                                <w:rFonts w:ascii="TH SarabunPSK" w:eastAsia="Times New Roman" w:hAnsi="TH SarabunPSK" w:cs="TH SarabunPSK"/>
                                <w:color w:val="202124"/>
                                <w:spacing w:val="5"/>
                                <w:sz w:val="32"/>
                                <w:szCs w:val="32"/>
                                <w:cs/>
                              </w:rPr>
                              <w:t>ขอขอบคุณทุกท่าน</w:t>
                            </w:r>
                            <w:r w:rsidRPr="00E234C8">
                              <w:rPr>
                                <w:rFonts w:ascii="TH SarabunPSK" w:eastAsia="Times New Roman" w:hAnsi="TH SarabunPSK" w:cs="TH SarabunPSK" w:hint="cs"/>
                                <w:color w:val="202124"/>
                                <w:spacing w:val="5"/>
                                <w:sz w:val="32"/>
                                <w:szCs w:val="32"/>
                                <w:cs/>
                              </w:rPr>
                              <w:t>ที่สละเวลาในการตอบแบบ</w:t>
                            </w:r>
                            <w:r w:rsidR="002C5B30" w:rsidRPr="00E234C8">
                              <w:rPr>
                                <w:rFonts w:ascii="TH SarabunPSK" w:eastAsia="Times New Roman" w:hAnsi="TH SarabunPSK" w:cs="TH SarabunPSK" w:hint="cs"/>
                                <w:color w:val="202124"/>
                                <w:spacing w:val="5"/>
                                <w:sz w:val="32"/>
                                <w:szCs w:val="32"/>
                                <w:cs/>
                              </w:rPr>
                              <w:t>สอบถาม</w:t>
                            </w:r>
                            <w:r w:rsidRPr="00E234C8">
                              <w:rPr>
                                <w:rFonts w:ascii="TH SarabunPSK" w:eastAsia="Times New Roman" w:hAnsi="TH SarabunPSK" w:cs="TH SarabunPSK"/>
                                <w:color w:val="202124"/>
                                <w:spacing w:val="5"/>
                                <w:sz w:val="32"/>
                                <w:szCs w:val="32"/>
                              </w:rPr>
                              <w:br/>
                            </w:r>
                            <w:r w:rsidR="00C06B3C" w:rsidRPr="00E234C8">
                              <w:rPr>
                                <w:rFonts w:ascii="TH SarabunPSK" w:eastAsia="Times New Roman" w:hAnsi="TH SarabunPSK" w:cs="TH SarabunPSK" w:hint="cs"/>
                                <w:color w:val="202124"/>
                                <w:spacing w:val="5"/>
                                <w:sz w:val="32"/>
                                <w:szCs w:val="32"/>
                                <w:cs/>
                              </w:rPr>
                              <w:t>คณะทำงาน</w:t>
                            </w:r>
                            <w:r w:rsidR="0022076A" w:rsidRPr="00E234C8">
                              <w:rPr>
                                <w:rFonts w:ascii="TH SarabunPSK" w:eastAsia="Times New Roman" w:hAnsi="TH SarabunPSK" w:cs="TH SarabunPSK" w:hint="cs"/>
                                <w:color w:val="202124"/>
                                <w:spacing w:val="5"/>
                                <w:sz w:val="32"/>
                                <w:szCs w:val="32"/>
                                <w:cs/>
                              </w:rPr>
                              <w:t>ฯ</w:t>
                            </w:r>
                          </w:p>
                          <w:p w14:paraId="382DAD87" w14:textId="02E99723" w:rsidR="00365E18" w:rsidRPr="002C5B30" w:rsidRDefault="00365E18" w:rsidP="00365E18">
                            <w:pPr>
                              <w:jc w:val="right"/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75E8A7E" id="_x0000_s1027" type="#_x0000_t202" style="position:absolute;margin-left:191.5pt;margin-top:.4pt;width:269.0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" stroked="f">
                <v:textbox style="mso-fit-shape-to-text:t">
                  <w:txbxContent>
                    <w:p w14:paraId="00042121" w14:textId="0B15A70C" w:rsidR="00365E18" w:rsidRPr="00E234C8" w:rsidRDefault="00365E18" w:rsidP="00365E18">
                      <w:pPr>
                        <w:spacing w:after="0" w:line="243" w:lineRule="atLeast"/>
                        <w:jc w:val="right"/>
                        <w:rPr>
                          <w:rFonts w:ascii="TH SarabunPSK" w:eastAsia="Times New Roman" w:hAnsi="TH SarabunPSK" w:cs="TH SarabunPSK"/>
                          <w:color w:val="202124"/>
                          <w:spacing w:val="5"/>
                          <w:sz w:val="32"/>
                          <w:szCs w:val="32"/>
                        </w:rPr>
                      </w:pPr>
                      <w:r w:rsidRPr="00E234C8">
                        <w:rPr>
                          <w:rFonts w:ascii="TH SarabunPSK" w:eastAsia="Times New Roman" w:hAnsi="TH SarabunPSK" w:cs="TH SarabunPSK"/>
                          <w:color w:val="202124"/>
                          <w:spacing w:val="5"/>
                          <w:sz w:val="32"/>
                          <w:szCs w:val="32"/>
                          <w:cs/>
                        </w:rPr>
                        <w:t>ขอขอบคุณทุกท่าน</w:t>
                      </w:r>
                      <w:r w:rsidRPr="00E234C8">
                        <w:rPr>
                          <w:rFonts w:ascii="TH SarabunPSK" w:eastAsia="Times New Roman" w:hAnsi="TH SarabunPSK" w:cs="TH SarabunPSK" w:hint="cs"/>
                          <w:color w:val="202124"/>
                          <w:spacing w:val="5"/>
                          <w:sz w:val="32"/>
                          <w:szCs w:val="32"/>
                          <w:cs/>
                        </w:rPr>
                        <w:t>ที่สละเวลาในการตอบแบบ</w:t>
                      </w:r>
                      <w:r w:rsidR="002C5B30" w:rsidRPr="00E234C8">
                        <w:rPr>
                          <w:rFonts w:ascii="TH SarabunPSK" w:eastAsia="Times New Roman" w:hAnsi="TH SarabunPSK" w:cs="TH SarabunPSK" w:hint="cs"/>
                          <w:color w:val="202124"/>
                          <w:spacing w:val="5"/>
                          <w:sz w:val="32"/>
                          <w:szCs w:val="32"/>
                          <w:cs/>
                        </w:rPr>
                        <w:t>สอบถาม</w:t>
                      </w:r>
                      <w:r w:rsidRPr="00E234C8">
                        <w:rPr>
                          <w:rFonts w:ascii="TH SarabunPSK" w:eastAsia="Times New Roman" w:hAnsi="TH SarabunPSK" w:cs="TH SarabunPSK"/>
                          <w:color w:val="202124"/>
                          <w:spacing w:val="5"/>
                          <w:sz w:val="32"/>
                          <w:szCs w:val="32"/>
                        </w:rPr>
                        <w:br/>
                      </w:r>
                      <w:r w:rsidR="00C06B3C" w:rsidRPr="00E234C8">
                        <w:rPr>
                          <w:rFonts w:ascii="TH SarabunPSK" w:eastAsia="Times New Roman" w:hAnsi="TH SarabunPSK" w:cs="TH SarabunPSK" w:hint="cs"/>
                          <w:color w:val="202124"/>
                          <w:spacing w:val="5"/>
                          <w:sz w:val="32"/>
                          <w:szCs w:val="32"/>
                          <w:cs/>
                        </w:rPr>
                        <w:t>คณะทำงาน</w:t>
                      </w:r>
                      <w:r w:rsidR="0022076A" w:rsidRPr="00E234C8">
                        <w:rPr>
                          <w:rFonts w:ascii="TH SarabunPSK" w:eastAsia="Times New Roman" w:hAnsi="TH SarabunPSK" w:cs="TH SarabunPSK" w:hint="cs"/>
                          <w:color w:val="202124"/>
                          <w:spacing w:val="5"/>
                          <w:sz w:val="32"/>
                          <w:szCs w:val="32"/>
                          <w:cs/>
                        </w:rPr>
                        <w:t>ฯ</w:t>
                      </w:r>
                    </w:p>
                    <w:p w14:paraId="382DAD87" w14:textId="02E99723" w:rsidR="00365E18" w:rsidRPr="002C5B30" w:rsidRDefault="00365E18" w:rsidP="00365E18">
                      <w:pPr>
                        <w:jc w:val="right"/>
                        <w:rPr>
                          <w:sz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30E10C4" w14:textId="7FDA5CC3" w:rsidR="00D679B9" w:rsidRDefault="00D679B9" w:rsidP="009E7C08">
      <w:pPr>
        <w:rPr>
          <w:rFonts w:ascii="TH SarabunPSK" w:hAnsi="TH SarabunPSK" w:cs="TH SarabunPSK"/>
          <w:b/>
          <w:bCs/>
          <w:sz w:val="32"/>
          <w:szCs w:val="32"/>
          <w:u w:val="single"/>
        </w:rPr>
      </w:pPr>
    </w:p>
    <w:p w14:paraId="48AC9A87" w14:textId="77777777" w:rsidR="00D679B9" w:rsidRDefault="00D679B9" w:rsidP="009E7C08">
      <w:pPr>
        <w:rPr>
          <w:rFonts w:ascii="TH SarabunPSK" w:hAnsi="TH SarabunPSK" w:cs="TH SarabunPSK"/>
          <w:b/>
          <w:bCs/>
          <w:sz w:val="32"/>
          <w:szCs w:val="32"/>
          <w:u w:val="single"/>
        </w:rPr>
      </w:pPr>
    </w:p>
    <w:p w14:paraId="403FB658" w14:textId="77777777" w:rsidR="00D679B9" w:rsidRDefault="00D679B9" w:rsidP="009E7C08">
      <w:pPr>
        <w:rPr>
          <w:rFonts w:ascii="TH SarabunPSK" w:hAnsi="TH SarabunPSK" w:cs="TH SarabunPSK"/>
          <w:b/>
          <w:bCs/>
          <w:sz w:val="32"/>
          <w:szCs w:val="32"/>
          <w:u w:val="single"/>
        </w:rPr>
      </w:pPr>
    </w:p>
    <w:p w14:paraId="18A5677E" w14:textId="77777777" w:rsidR="00D679B9" w:rsidRDefault="00D679B9" w:rsidP="009E7C08">
      <w:pPr>
        <w:rPr>
          <w:rFonts w:ascii="TH SarabunPSK" w:hAnsi="TH SarabunPSK" w:cs="TH SarabunPSK"/>
          <w:b/>
          <w:bCs/>
          <w:sz w:val="32"/>
          <w:szCs w:val="32"/>
          <w:u w:val="single"/>
        </w:rPr>
      </w:pPr>
    </w:p>
    <w:p w14:paraId="7603A401" w14:textId="77777777" w:rsidR="00D679B9" w:rsidRDefault="00D679B9" w:rsidP="009E7C08">
      <w:pPr>
        <w:rPr>
          <w:rFonts w:ascii="TH SarabunPSK" w:hAnsi="TH SarabunPSK" w:cs="TH SarabunPSK"/>
          <w:b/>
          <w:bCs/>
          <w:sz w:val="32"/>
          <w:szCs w:val="32"/>
          <w:u w:val="single"/>
          <w:cs/>
        </w:rPr>
      </w:pPr>
    </w:p>
    <w:p w14:paraId="16F324A2" w14:textId="77777777" w:rsidR="00D679B9" w:rsidRDefault="00D679B9" w:rsidP="009E7C08">
      <w:pPr>
        <w:rPr>
          <w:rFonts w:ascii="TH SarabunPSK" w:hAnsi="TH SarabunPSK" w:cs="TH SarabunPSK"/>
          <w:b/>
          <w:bCs/>
          <w:sz w:val="32"/>
          <w:szCs w:val="32"/>
          <w:u w:val="single"/>
        </w:rPr>
      </w:pPr>
    </w:p>
    <w:p w14:paraId="76A39A13" w14:textId="77777777" w:rsidR="001D0E61" w:rsidRDefault="001D0E61" w:rsidP="009E7C08">
      <w:pPr>
        <w:rPr>
          <w:rFonts w:ascii="TH SarabunPSK" w:hAnsi="TH SarabunPSK" w:cs="TH SarabunPSK"/>
          <w:b/>
          <w:bCs/>
          <w:sz w:val="32"/>
          <w:szCs w:val="32"/>
          <w:u w:val="single"/>
        </w:rPr>
      </w:pPr>
      <w:bookmarkStart w:id="1" w:name="_GoBack"/>
      <w:bookmarkEnd w:id="1"/>
    </w:p>
    <w:p w14:paraId="3933425A" w14:textId="7D5ACD59" w:rsidR="009E7C08" w:rsidRPr="00D679B9" w:rsidRDefault="009E7C08" w:rsidP="00C33FB3">
      <w:pPr>
        <w:spacing w:after="0"/>
        <w:contextualSpacing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D679B9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lastRenderedPageBreak/>
        <w:t xml:space="preserve">ส่วนที่ </w:t>
      </w:r>
      <w:r w:rsidRPr="00D679B9">
        <w:rPr>
          <w:rFonts w:ascii="TH SarabunPSK" w:hAnsi="TH SarabunPSK" w:cs="TH SarabunPSK"/>
          <w:b/>
          <w:bCs/>
          <w:sz w:val="32"/>
          <w:szCs w:val="32"/>
          <w:u w:val="single"/>
        </w:rPr>
        <w:t xml:space="preserve">1 </w:t>
      </w:r>
      <w:r w:rsidRPr="00D679B9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ข้อมูลทั่วไป</w:t>
      </w:r>
    </w:p>
    <w:p w14:paraId="02C72110" w14:textId="70FE57E3" w:rsidR="003C3A79" w:rsidRDefault="003C3A79" w:rsidP="00C33FB3">
      <w:pPr>
        <w:spacing w:after="0"/>
        <w:contextualSpacing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 ชื่อ-นามสกุล............................................................................................</w:t>
      </w:r>
    </w:p>
    <w:p w14:paraId="6033CE7D" w14:textId="04317474" w:rsidR="00387CEE" w:rsidRPr="00D679B9" w:rsidRDefault="0022076A" w:rsidP="00C33FB3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</w:t>
      </w:r>
      <w:r w:rsidR="006A1B2C" w:rsidRPr="00D679B9">
        <w:rPr>
          <w:rFonts w:ascii="TH SarabunPSK" w:hAnsi="TH SarabunPSK" w:cs="TH SarabunPSK"/>
          <w:sz w:val="32"/>
          <w:szCs w:val="32"/>
        </w:rPr>
        <w:t>.</w:t>
      </w:r>
      <w:r w:rsidR="006A1B2C" w:rsidRPr="00D679B9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594DD5" w:rsidRPr="00D679B9">
        <w:rPr>
          <w:rFonts w:ascii="TH SarabunPSK" w:hAnsi="TH SarabunPSK" w:cs="TH SarabunPSK"/>
          <w:sz w:val="32"/>
          <w:szCs w:val="32"/>
          <w:cs/>
        </w:rPr>
        <w:t>คณะ/วิทยาลัย/สถาบัน/ศูนย์/</w:t>
      </w:r>
      <w:proofErr w:type="spellStart"/>
      <w:r w:rsidR="00594DD5" w:rsidRPr="00D679B9">
        <w:rPr>
          <w:rFonts w:ascii="TH SarabunPSK" w:hAnsi="TH SarabunPSK" w:cs="TH SarabunPSK"/>
          <w:sz w:val="32"/>
          <w:szCs w:val="32"/>
          <w:cs/>
        </w:rPr>
        <w:t>อื่นๆ</w:t>
      </w:r>
      <w:proofErr w:type="spellEnd"/>
      <w:r w:rsidR="009E7C08" w:rsidRPr="00D679B9">
        <w:rPr>
          <w:rFonts w:ascii="TH SarabunPSK" w:hAnsi="TH SarabunPSK" w:cs="TH SarabunPSK"/>
          <w:sz w:val="32"/>
          <w:szCs w:val="32"/>
        </w:rPr>
        <w:t>……….</w:t>
      </w:r>
      <w:r w:rsidR="00387CEE" w:rsidRPr="00D679B9">
        <w:rPr>
          <w:rFonts w:ascii="TH SarabunPSK" w:hAnsi="TH SarabunPSK" w:cs="TH SarabunPSK"/>
          <w:sz w:val="32"/>
          <w:szCs w:val="32"/>
        </w:rPr>
        <w:t>…</w:t>
      </w:r>
      <w:r w:rsidR="003954F8" w:rsidRPr="00D679B9">
        <w:rPr>
          <w:rFonts w:ascii="TH SarabunPSK" w:hAnsi="TH SarabunPSK" w:cs="TH SarabunPSK"/>
          <w:sz w:val="32"/>
          <w:szCs w:val="32"/>
        </w:rPr>
        <w:t>…………………………………………………………</w:t>
      </w:r>
      <w:r w:rsidR="006A1B2C" w:rsidRPr="00D679B9">
        <w:rPr>
          <w:rFonts w:ascii="TH SarabunPSK" w:hAnsi="TH SarabunPSK" w:cs="TH SarabunPSK"/>
          <w:sz w:val="32"/>
          <w:szCs w:val="32"/>
        </w:rPr>
        <w:t>…</w:t>
      </w:r>
      <w:r w:rsidR="003954F8" w:rsidRPr="00D679B9">
        <w:rPr>
          <w:rFonts w:ascii="TH SarabunPSK" w:hAnsi="TH SarabunPSK" w:cs="TH SarabunPSK"/>
          <w:sz w:val="32"/>
          <w:szCs w:val="32"/>
        </w:rPr>
        <w:t>…………</w:t>
      </w:r>
    </w:p>
    <w:p w14:paraId="3E856A0D" w14:textId="436E7B81" w:rsidR="00DB16C2" w:rsidRPr="00D679B9" w:rsidRDefault="0022076A" w:rsidP="00C33FB3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</w:t>
      </w:r>
      <w:r w:rsidR="006A1B2C" w:rsidRPr="00D679B9">
        <w:rPr>
          <w:rFonts w:ascii="TH SarabunPSK" w:hAnsi="TH SarabunPSK" w:cs="TH SarabunPSK"/>
          <w:sz w:val="32"/>
          <w:szCs w:val="32"/>
        </w:rPr>
        <w:t xml:space="preserve">. </w:t>
      </w:r>
      <w:r w:rsidR="00594DD5" w:rsidRPr="00D679B9">
        <w:rPr>
          <w:rFonts w:ascii="TH SarabunPSK" w:hAnsi="TH SarabunPSK" w:cs="TH SarabunPSK"/>
          <w:sz w:val="32"/>
          <w:szCs w:val="32"/>
          <w:cs/>
        </w:rPr>
        <w:t>ภาควิชา/กลุ่มงาน</w:t>
      </w:r>
      <w:r w:rsidR="00AA411A" w:rsidRPr="00D679B9">
        <w:rPr>
          <w:rFonts w:ascii="TH SarabunPSK" w:hAnsi="TH SarabunPSK" w:cs="TH SarabunPSK"/>
          <w:sz w:val="32"/>
          <w:szCs w:val="32"/>
        </w:rPr>
        <w:t>………………………………………………</w:t>
      </w:r>
      <w:r w:rsidR="00E73BA7" w:rsidRPr="00D679B9">
        <w:rPr>
          <w:rFonts w:ascii="TH SarabunPSK" w:hAnsi="TH SarabunPSK" w:cs="TH SarabunPSK"/>
          <w:sz w:val="32"/>
          <w:szCs w:val="32"/>
        </w:rPr>
        <w:t>…………………………………….</w:t>
      </w:r>
      <w:r w:rsidR="003954F8" w:rsidRPr="00D679B9">
        <w:rPr>
          <w:rFonts w:ascii="TH SarabunPSK" w:hAnsi="TH SarabunPSK" w:cs="TH SarabunPSK"/>
          <w:sz w:val="32"/>
          <w:szCs w:val="32"/>
        </w:rPr>
        <w:t>………</w:t>
      </w:r>
    </w:p>
    <w:p w14:paraId="7551D1C1" w14:textId="406D1DF4" w:rsidR="007C7E13" w:rsidRPr="00D679B9" w:rsidRDefault="007C7E13" w:rsidP="007C7E13">
      <w:pPr>
        <w:tabs>
          <w:tab w:val="left" w:pos="720"/>
          <w:tab w:val="left" w:pos="1942"/>
        </w:tabs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4. อายุงานที่ปฏิบัติงานในจุฬาลงกรณ์มหาวิทยาลัย ......ปี .....เดือน </w:t>
      </w:r>
    </w:p>
    <w:p w14:paraId="0516DD14" w14:textId="77777777" w:rsidR="00AE623A" w:rsidRDefault="00AE623A" w:rsidP="00C33FB3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b/>
          <w:bCs/>
          <w:sz w:val="32"/>
          <w:szCs w:val="32"/>
          <w:u w:val="single"/>
        </w:rPr>
      </w:pPr>
    </w:p>
    <w:p w14:paraId="46D2666A" w14:textId="2170F294" w:rsidR="00C43570" w:rsidRPr="00D679B9" w:rsidRDefault="009E7C08" w:rsidP="00C33FB3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D679B9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 xml:space="preserve">ส่วนที่ 2 </w:t>
      </w:r>
      <w:r w:rsidR="006331A1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t>ความ</w:t>
      </w:r>
      <w:r w:rsidR="002D0A6E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t>ตระ</w:t>
      </w:r>
      <w:r w:rsidR="00A42C5B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t>หนักรู้</w:t>
      </w:r>
      <w:r w:rsidR="00F73648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t>เ</w:t>
      </w:r>
      <w:r w:rsidR="0022076A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t>กี่ยวกับ</w:t>
      </w:r>
      <w:r w:rsidR="0022076A" w:rsidRPr="0022076A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ความปลอดภัยสำนักงาน</w:t>
      </w:r>
    </w:p>
    <w:p w14:paraId="10AFCAF3" w14:textId="2065BEB4" w:rsidR="00C43570" w:rsidRPr="00D679B9" w:rsidRDefault="00345217" w:rsidP="00C33FB3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sz w:val="32"/>
          <w:szCs w:val="32"/>
        </w:rPr>
      </w:pPr>
      <w:r w:rsidRPr="00D679B9">
        <w:rPr>
          <w:rFonts w:ascii="TH SarabunPSK" w:hAnsi="TH SarabunPSK" w:cs="TH SarabunPSK"/>
          <w:sz w:val="32"/>
          <w:szCs w:val="32"/>
          <w:u w:val="single"/>
          <w:cs/>
        </w:rPr>
        <w:t>คำชี้</w:t>
      </w:r>
      <w:r w:rsidR="00C43570" w:rsidRPr="00D679B9">
        <w:rPr>
          <w:rFonts w:ascii="TH SarabunPSK" w:hAnsi="TH SarabunPSK" w:cs="TH SarabunPSK"/>
          <w:sz w:val="32"/>
          <w:szCs w:val="32"/>
          <w:u w:val="single"/>
          <w:cs/>
        </w:rPr>
        <w:t>แจง</w:t>
      </w:r>
      <w:r w:rsidR="00C43570" w:rsidRPr="00D679B9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473F30">
        <w:rPr>
          <w:rFonts w:ascii="TH SarabunPSK" w:hAnsi="TH SarabunPSK" w:cs="TH SarabunPSK" w:hint="cs"/>
          <w:sz w:val="32"/>
          <w:szCs w:val="32"/>
          <w:cs/>
        </w:rPr>
        <w:t>จงเลือก</w:t>
      </w:r>
      <w:r w:rsidR="00C33FB3">
        <w:rPr>
          <w:rFonts w:ascii="TH SarabunPSK" w:hAnsi="TH SarabunPSK" w:cs="TH SarabunPSK" w:hint="cs"/>
          <w:sz w:val="32"/>
          <w:szCs w:val="32"/>
          <w:cs/>
        </w:rPr>
        <w:t>ระดับ</w:t>
      </w:r>
      <w:r w:rsidR="006331A1">
        <w:rPr>
          <w:rFonts w:ascii="TH SarabunPSK" w:hAnsi="TH SarabunPSK" w:cs="TH SarabunPSK" w:hint="cs"/>
          <w:sz w:val="32"/>
          <w:szCs w:val="32"/>
          <w:cs/>
        </w:rPr>
        <w:t>ความ</w:t>
      </w:r>
      <w:r w:rsidR="00F73648">
        <w:rPr>
          <w:rFonts w:ascii="TH SarabunPSK" w:hAnsi="TH SarabunPSK" w:cs="TH SarabunPSK" w:hint="cs"/>
          <w:sz w:val="32"/>
          <w:szCs w:val="32"/>
          <w:cs/>
        </w:rPr>
        <w:t>ตระหนักรู้</w:t>
      </w:r>
      <w:r w:rsidR="00C33FB3">
        <w:rPr>
          <w:rFonts w:ascii="TH SarabunPSK" w:hAnsi="TH SarabunPSK" w:cs="TH SarabunPSK" w:hint="cs"/>
          <w:sz w:val="32"/>
          <w:szCs w:val="32"/>
          <w:cs/>
        </w:rPr>
        <w:t>ของท่านเกี่ยวกับความปลอดภัยสำนักงาน</w:t>
      </w:r>
    </w:p>
    <w:p w14:paraId="3C454570" w14:textId="7CF7F581" w:rsidR="00C33FB3" w:rsidRPr="00C33FB3" w:rsidRDefault="00C33FB3" w:rsidP="00C33FB3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sz w:val="32"/>
          <w:szCs w:val="32"/>
        </w:rPr>
      </w:pPr>
      <w:r w:rsidRPr="00C33FB3">
        <w:rPr>
          <w:rFonts w:ascii="TH SarabunPSK" w:hAnsi="TH SarabunPSK" w:cs="TH SarabunPSK"/>
          <w:sz w:val="32"/>
          <w:szCs w:val="32"/>
          <w:cs/>
        </w:rPr>
        <w:t>โดยใช้</w:t>
      </w:r>
      <w:r>
        <w:rPr>
          <w:rFonts w:ascii="TH SarabunPSK" w:hAnsi="TH SarabunPSK" w:cs="TH SarabunPSK" w:hint="cs"/>
          <w:sz w:val="32"/>
          <w:szCs w:val="32"/>
          <w:cs/>
        </w:rPr>
        <w:t>ระดับการ</w:t>
      </w:r>
      <w:r w:rsidR="00F73648">
        <w:rPr>
          <w:rFonts w:ascii="TH SarabunPSK" w:hAnsi="TH SarabunPSK" w:cs="TH SarabunPSK" w:hint="cs"/>
          <w:sz w:val="32"/>
          <w:szCs w:val="32"/>
          <w:cs/>
        </w:rPr>
        <w:t>ตระหนัก</w:t>
      </w:r>
      <w:r>
        <w:rPr>
          <w:rFonts w:ascii="TH SarabunPSK" w:hAnsi="TH SarabunPSK" w:cs="TH SarabunPSK" w:hint="cs"/>
          <w:sz w:val="32"/>
          <w:szCs w:val="32"/>
          <w:cs/>
        </w:rPr>
        <w:t>รู้</w:t>
      </w:r>
      <w:r w:rsidRPr="00C33FB3">
        <w:rPr>
          <w:rFonts w:ascii="TH SarabunPSK" w:hAnsi="TH SarabunPSK" w:cs="TH SarabunPSK"/>
          <w:sz w:val="32"/>
          <w:szCs w:val="32"/>
          <w:cs/>
        </w:rPr>
        <w:t xml:space="preserve"> ดังนี้</w:t>
      </w:r>
    </w:p>
    <w:p w14:paraId="4885A4C4" w14:textId="0330A983" w:rsidR="00C33FB3" w:rsidRPr="00C33FB3" w:rsidRDefault="00C33FB3" w:rsidP="00C33FB3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sz w:val="32"/>
          <w:szCs w:val="32"/>
        </w:rPr>
      </w:pPr>
      <w:r w:rsidRPr="00C33FB3">
        <w:rPr>
          <w:rFonts w:ascii="TH SarabunPSK" w:hAnsi="TH SarabunPSK" w:cs="TH SarabunPSK"/>
          <w:sz w:val="32"/>
          <w:szCs w:val="32"/>
          <w:cs/>
        </w:rPr>
        <w:tab/>
      </w:r>
      <w:r w:rsidRPr="00C33FB3">
        <w:rPr>
          <w:rFonts w:ascii="TH SarabunPSK" w:hAnsi="TH SarabunPSK" w:cs="TH SarabunPSK"/>
          <w:b/>
          <w:bCs/>
          <w:sz w:val="32"/>
          <w:szCs w:val="32"/>
          <w:cs/>
        </w:rPr>
        <w:t>ตัวเลข</w:t>
      </w:r>
      <w:r w:rsidRPr="00C33FB3">
        <w:rPr>
          <w:rFonts w:ascii="TH SarabunPSK" w:hAnsi="TH SarabunPSK" w:cs="TH SarabunPSK"/>
          <w:sz w:val="32"/>
          <w:szCs w:val="32"/>
          <w:cs/>
        </w:rPr>
        <w:tab/>
      </w:r>
      <w:r w:rsidRPr="00C33FB3">
        <w:rPr>
          <w:rFonts w:ascii="TH SarabunPSK" w:hAnsi="TH SarabunPSK" w:cs="TH SarabunPSK"/>
          <w:sz w:val="32"/>
          <w:szCs w:val="32"/>
          <w:cs/>
        </w:rPr>
        <w:tab/>
      </w:r>
      <w:r w:rsidRPr="00C33FB3">
        <w:rPr>
          <w:rFonts w:ascii="TH SarabunPSK" w:hAnsi="TH SarabunPSK" w:cs="TH SarabunPSK"/>
          <w:sz w:val="32"/>
          <w:szCs w:val="32"/>
          <w:cs/>
        </w:rPr>
        <w:tab/>
      </w:r>
      <w:r w:rsidRPr="00C33FB3">
        <w:rPr>
          <w:rFonts w:ascii="TH SarabunPSK" w:hAnsi="TH SarabunPSK" w:cs="TH SarabunPSK"/>
          <w:sz w:val="32"/>
          <w:szCs w:val="32"/>
          <w:cs/>
        </w:rPr>
        <w:tab/>
      </w:r>
      <w:r w:rsidRPr="00C33FB3">
        <w:rPr>
          <w:rFonts w:ascii="TH SarabunPSK" w:hAnsi="TH SarabunPSK" w:cs="TH SarabunPSK"/>
          <w:sz w:val="32"/>
          <w:szCs w:val="32"/>
          <w:cs/>
        </w:rPr>
        <w:tab/>
      </w:r>
      <w:r w:rsidRPr="00C33FB3">
        <w:rPr>
          <w:rFonts w:ascii="TH SarabunPSK" w:hAnsi="TH SarabunPSK" w:cs="TH SarabunPSK"/>
          <w:b/>
          <w:bCs/>
          <w:sz w:val="32"/>
          <w:szCs w:val="32"/>
          <w:cs/>
        </w:rPr>
        <w:t>ระดับ</w:t>
      </w:r>
      <w:r w:rsidR="006331A1">
        <w:rPr>
          <w:rFonts w:ascii="TH SarabunPSK" w:hAnsi="TH SarabunPSK" w:cs="TH SarabunPSK" w:hint="cs"/>
          <w:b/>
          <w:bCs/>
          <w:sz w:val="32"/>
          <w:szCs w:val="32"/>
          <w:cs/>
        </w:rPr>
        <w:t>ความ</w:t>
      </w:r>
      <w:r w:rsidR="00F73648">
        <w:rPr>
          <w:rFonts w:ascii="TH SarabunPSK" w:hAnsi="TH SarabunPSK" w:cs="TH SarabunPSK" w:hint="cs"/>
          <w:b/>
          <w:bCs/>
          <w:sz w:val="32"/>
          <w:szCs w:val="32"/>
          <w:cs/>
        </w:rPr>
        <w:t>ตระหนัก</w:t>
      </w:r>
      <w:r w:rsidRPr="00C33FB3">
        <w:rPr>
          <w:rFonts w:ascii="TH SarabunPSK" w:hAnsi="TH SarabunPSK" w:cs="TH SarabunPSK" w:hint="cs"/>
          <w:b/>
          <w:bCs/>
          <w:sz w:val="32"/>
          <w:szCs w:val="32"/>
          <w:cs/>
        </w:rPr>
        <w:t>รู้</w:t>
      </w:r>
    </w:p>
    <w:p w14:paraId="4A0ECD31" w14:textId="1DC5E1FB" w:rsidR="00C33FB3" w:rsidRPr="00C33FB3" w:rsidRDefault="00C33FB3" w:rsidP="00C33FB3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sz w:val="32"/>
          <w:szCs w:val="32"/>
        </w:rPr>
      </w:pPr>
      <w:r w:rsidRPr="00C33FB3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5</w:t>
      </w:r>
      <w:r w:rsidRPr="00C33FB3">
        <w:rPr>
          <w:rFonts w:ascii="TH SarabunPSK" w:hAnsi="TH SarabunPSK" w:cs="TH SarabunPSK"/>
          <w:sz w:val="32"/>
          <w:szCs w:val="32"/>
          <w:cs/>
        </w:rPr>
        <w:tab/>
      </w:r>
      <w:r w:rsidRPr="00C33FB3">
        <w:rPr>
          <w:rFonts w:ascii="TH SarabunPSK" w:hAnsi="TH SarabunPSK" w:cs="TH SarabunPSK"/>
          <w:sz w:val="32"/>
          <w:szCs w:val="32"/>
          <w:cs/>
        </w:rPr>
        <w:tab/>
      </w:r>
      <w:r w:rsidRPr="00C33FB3">
        <w:rPr>
          <w:rFonts w:ascii="TH SarabunPSK" w:hAnsi="TH SarabunPSK" w:cs="TH SarabunPSK"/>
          <w:sz w:val="32"/>
          <w:szCs w:val="32"/>
          <w:cs/>
        </w:rPr>
        <w:tab/>
      </w:r>
      <w:r w:rsidRPr="00C33FB3">
        <w:rPr>
          <w:rFonts w:ascii="TH SarabunPSK" w:hAnsi="TH SarabunPSK" w:cs="TH SarabunPSK"/>
          <w:sz w:val="32"/>
          <w:szCs w:val="32"/>
          <w:cs/>
        </w:rPr>
        <w:tab/>
      </w:r>
      <w:r w:rsidRPr="00C33FB3">
        <w:rPr>
          <w:rFonts w:ascii="TH SarabunPSK" w:hAnsi="TH SarabunPSK" w:cs="TH SarabunPSK"/>
          <w:sz w:val="32"/>
          <w:szCs w:val="32"/>
          <w:cs/>
        </w:rPr>
        <w:tab/>
      </w:r>
      <w:r w:rsidR="00F73648">
        <w:rPr>
          <w:rFonts w:ascii="TH SarabunPSK" w:hAnsi="TH SarabunPSK" w:cs="TH SarabunPSK" w:hint="cs"/>
          <w:sz w:val="32"/>
          <w:szCs w:val="32"/>
          <w:cs/>
        </w:rPr>
        <w:t>เห็นด้วย</w:t>
      </w:r>
      <w:r>
        <w:rPr>
          <w:rFonts w:ascii="TH SarabunPSK" w:hAnsi="TH SarabunPSK" w:cs="TH SarabunPSK" w:hint="cs"/>
          <w:sz w:val="32"/>
          <w:szCs w:val="32"/>
          <w:cs/>
        </w:rPr>
        <w:t>มากที่สุด</w:t>
      </w:r>
    </w:p>
    <w:p w14:paraId="34E2B069" w14:textId="24D0A272" w:rsidR="00C33FB3" w:rsidRPr="00C33FB3" w:rsidRDefault="00C33FB3" w:rsidP="00C33FB3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sz w:val="32"/>
          <w:szCs w:val="32"/>
        </w:rPr>
      </w:pPr>
      <w:r w:rsidRPr="00C33FB3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4</w:t>
      </w:r>
      <w:r w:rsidRPr="00C33FB3">
        <w:rPr>
          <w:rFonts w:ascii="TH SarabunPSK" w:hAnsi="TH SarabunPSK" w:cs="TH SarabunPSK"/>
          <w:sz w:val="32"/>
          <w:szCs w:val="32"/>
          <w:cs/>
        </w:rPr>
        <w:tab/>
      </w:r>
      <w:r w:rsidRPr="00C33FB3">
        <w:rPr>
          <w:rFonts w:ascii="TH SarabunPSK" w:hAnsi="TH SarabunPSK" w:cs="TH SarabunPSK"/>
          <w:sz w:val="32"/>
          <w:szCs w:val="32"/>
          <w:cs/>
        </w:rPr>
        <w:tab/>
      </w:r>
      <w:r w:rsidRPr="00C33FB3">
        <w:rPr>
          <w:rFonts w:ascii="TH SarabunPSK" w:hAnsi="TH SarabunPSK" w:cs="TH SarabunPSK"/>
          <w:sz w:val="32"/>
          <w:szCs w:val="32"/>
          <w:cs/>
        </w:rPr>
        <w:tab/>
      </w:r>
      <w:r w:rsidRPr="00C33FB3">
        <w:rPr>
          <w:rFonts w:ascii="TH SarabunPSK" w:hAnsi="TH SarabunPSK" w:cs="TH SarabunPSK"/>
          <w:sz w:val="32"/>
          <w:szCs w:val="32"/>
          <w:cs/>
        </w:rPr>
        <w:tab/>
      </w:r>
      <w:r w:rsidRPr="00C33FB3">
        <w:rPr>
          <w:rFonts w:ascii="TH SarabunPSK" w:hAnsi="TH SarabunPSK" w:cs="TH SarabunPSK"/>
          <w:sz w:val="32"/>
          <w:szCs w:val="32"/>
          <w:cs/>
        </w:rPr>
        <w:tab/>
      </w:r>
      <w:r w:rsidR="00F73648">
        <w:rPr>
          <w:rFonts w:ascii="TH SarabunPSK" w:hAnsi="TH SarabunPSK" w:cs="TH SarabunPSK" w:hint="cs"/>
          <w:sz w:val="32"/>
          <w:szCs w:val="32"/>
          <w:cs/>
        </w:rPr>
        <w:t>เห็นด้วย</w:t>
      </w:r>
      <w:r>
        <w:rPr>
          <w:rFonts w:ascii="TH SarabunPSK" w:hAnsi="TH SarabunPSK" w:cs="TH SarabunPSK" w:hint="cs"/>
          <w:sz w:val="32"/>
          <w:szCs w:val="32"/>
          <w:cs/>
        </w:rPr>
        <w:t>มาก</w:t>
      </w:r>
    </w:p>
    <w:p w14:paraId="77967D4A" w14:textId="6A553C78" w:rsidR="00C33FB3" w:rsidRPr="00C33FB3" w:rsidRDefault="00C33FB3" w:rsidP="00C33FB3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sz w:val="32"/>
          <w:szCs w:val="32"/>
        </w:rPr>
      </w:pPr>
      <w:r w:rsidRPr="00C33FB3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3</w:t>
      </w:r>
      <w:r w:rsidRPr="00C33FB3">
        <w:rPr>
          <w:rFonts w:ascii="TH SarabunPSK" w:hAnsi="TH SarabunPSK" w:cs="TH SarabunPSK"/>
          <w:sz w:val="32"/>
          <w:szCs w:val="32"/>
          <w:cs/>
        </w:rPr>
        <w:tab/>
      </w:r>
      <w:r w:rsidRPr="00C33FB3">
        <w:rPr>
          <w:rFonts w:ascii="TH SarabunPSK" w:hAnsi="TH SarabunPSK" w:cs="TH SarabunPSK"/>
          <w:sz w:val="32"/>
          <w:szCs w:val="32"/>
          <w:cs/>
        </w:rPr>
        <w:tab/>
      </w:r>
      <w:r w:rsidRPr="00C33FB3">
        <w:rPr>
          <w:rFonts w:ascii="TH SarabunPSK" w:hAnsi="TH SarabunPSK" w:cs="TH SarabunPSK"/>
          <w:sz w:val="32"/>
          <w:szCs w:val="32"/>
          <w:cs/>
        </w:rPr>
        <w:tab/>
      </w:r>
      <w:r w:rsidRPr="00C33FB3">
        <w:rPr>
          <w:rFonts w:ascii="TH SarabunPSK" w:hAnsi="TH SarabunPSK" w:cs="TH SarabunPSK"/>
          <w:sz w:val="32"/>
          <w:szCs w:val="32"/>
          <w:cs/>
        </w:rPr>
        <w:tab/>
      </w:r>
      <w:r w:rsidRPr="00C33FB3">
        <w:rPr>
          <w:rFonts w:ascii="TH SarabunPSK" w:hAnsi="TH SarabunPSK" w:cs="TH SarabunPSK"/>
          <w:sz w:val="32"/>
          <w:szCs w:val="32"/>
          <w:cs/>
        </w:rPr>
        <w:tab/>
      </w:r>
      <w:r w:rsidR="00F73648">
        <w:rPr>
          <w:rFonts w:ascii="TH SarabunPSK" w:hAnsi="TH SarabunPSK" w:cs="TH SarabunPSK" w:hint="cs"/>
          <w:sz w:val="32"/>
          <w:szCs w:val="32"/>
          <w:cs/>
        </w:rPr>
        <w:t>ไม่แน่ใจ</w:t>
      </w:r>
    </w:p>
    <w:p w14:paraId="63517538" w14:textId="345EEDE4" w:rsidR="00C33FB3" w:rsidRPr="00C33FB3" w:rsidRDefault="00C33FB3" w:rsidP="00C33FB3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sz w:val="32"/>
          <w:szCs w:val="32"/>
        </w:rPr>
      </w:pPr>
      <w:r w:rsidRPr="00C33FB3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2</w:t>
      </w:r>
      <w:r w:rsidRPr="00C33FB3">
        <w:rPr>
          <w:rFonts w:ascii="TH SarabunPSK" w:hAnsi="TH SarabunPSK" w:cs="TH SarabunPSK"/>
          <w:sz w:val="32"/>
          <w:szCs w:val="32"/>
          <w:cs/>
        </w:rPr>
        <w:tab/>
      </w:r>
      <w:r w:rsidRPr="00C33FB3">
        <w:rPr>
          <w:rFonts w:ascii="TH SarabunPSK" w:hAnsi="TH SarabunPSK" w:cs="TH SarabunPSK"/>
          <w:sz w:val="32"/>
          <w:szCs w:val="32"/>
          <w:cs/>
        </w:rPr>
        <w:tab/>
      </w:r>
      <w:r w:rsidRPr="00C33FB3">
        <w:rPr>
          <w:rFonts w:ascii="TH SarabunPSK" w:hAnsi="TH SarabunPSK" w:cs="TH SarabunPSK"/>
          <w:sz w:val="32"/>
          <w:szCs w:val="32"/>
          <w:cs/>
        </w:rPr>
        <w:tab/>
      </w:r>
      <w:r w:rsidRPr="00C33FB3">
        <w:rPr>
          <w:rFonts w:ascii="TH SarabunPSK" w:hAnsi="TH SarabunPSK" w:cs="TH SarabunPSK"/>
          <w:sz w:val="32"/>
          <w:szCs w:val="32"/>
          <w:cs/>
        </w:rPr>
        <w:tab/>
      </w:r>
      <w:r w:rsidRPr="00C33FB3">
        <w:rPr>
          <w:rFonts w:ascii="TH SarabunPSK" w:hAnsi="TH SarabunPSK" w:cs="TH SarabunPSK"/>
          <w:sz w:val="32"/>
          <w:szCs w:val="32"/>
          <w:cs/>
        </w:rPr>
        <w:tab/>
      </w:r>
      <w:r w:rsidR="00F73648">
        <w:rPr>
          <w:rFonts w:ascii="TH SarabunPSK" w:hAnsi="TH SarabunPSK" w:cs="TH SarabunPSK" w:hint="cs"/>
          <w:sz w:val="32"/>
          <w:szCs w:val="32"/>
          <w:cs/>
        </w:rPr>
        <w:t>เห็นด้วย</w:t>
      </w:r>
      <w:r>
        <w:rPr>
          <w:rFonts w:ascii="TH SarabunPSK" w:hAnsi="TH SarabunPSK" w:cs="TH SarabunPSK" w:hint="cs"/>
          <w:sz w:val="32"/>
          <w:szCs w:val="32"/>
          <w:cs/>
        </w:rPr>
        <w:t>น้อย</w:t>
      </w:r>
      <w:r w:rsidRPr="00C33FB3">
        <w:rPr>
          <w:rFonts w:ascii="TH SarabunPSK" w:hAnsi="TH SarabunPSK" w:cs="TH SarabunPSK"/>
          <w:sz w:val="32"/>
          <w:szCs w:val="32"/>
          <w:cs/>
        </w:rPr>
        <w:tab/>
      </w:r>
    </w:p>
    <w:p w14:paraId="02092C31" w14:textId="592BFC6A" w:rsidR="00FE3749" w:rsidRDefault="00C33FB3" w:rsidP="00C33FB3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sz w:val="32"/>
          <w:szCs w:val="32"/>
        </w:rPr>
      </w:pPr>
      <w:r w:rsidRPr="00C33FB3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</w:t>
      </w:r>
      <w:r w:rsidRPr="00C33FB3">
        <w:rPr>
          <w:rFonts w:ascii="TH SarabunPSK" w:hAnsi="TH SarabunPSK" w:cs="TH SarabunPSK"/>
          <w:sz w:val="32"/>
          <w:szCs w:val="32"/>
          <w:cs/>
        </w:rPr>
        <w:tab/>
      </w:r>
      <w:r w:rsidRPr="00C33FB3">
        <w:rPr>
          <w:rFonts w:ascii="TH SarabunPSK" w:hAnsi="TH SarabunPSK" w:cs="TH SarabunPSK"/>
          <w:sz w:val="32"/>
          <w:szCs w:val="32"/>
          <w:cs/>
        </w:rPr>
        <w:tab/>
      </w:r>
      <w:r w:rsidRPr="00C33FB3">
        <w:rPr>
          <w:rFonts w:ascii="TH SarabunPSK" w:hAnsi="TH SarabunPSK" w:cs="TH SarabunPSK"/>
          <w:sz w:val="32"/>
          <w:szCs w:val="32"/>
          <w:cs/>
        </w:rPr>
        <w:tab/>
      </w:r>
      <w:r w:rsidRPr="00C33FB3">
        <w:rPr>
          <w:rFonts w:ascii="TH SarabunPSK" w:hAnsi="TH SarabunPSK" w:cs="TH SarabunPSK"/>
          <w:sz w:val="32"/>
          <w:szCs w:val="32"/>
          <w:cs/>
        </w:rPr>
        <w:tab/>
      </w:r>
      <w:r w:rsidRPr="00C33FB3">
        <w:rPr>
          <w:rFonts w:ascii="TH SarabunPSK" w:hAnsi="TH SarabunPSK" w:cs="TH SarabunPSK"/>
          <w:sz w:val="32"/>
          <w:szCs w:val="32"/>
          <w:cs/>
        </w:rPr>
        <w:tab/>
      </w:r>
      <w:r w:rsidR="007C7E13">
        <w:rPr>
          <w:rFonts w:ascii="TH SarabunPSK" w:hAnsi="TH SarabunPSK" w:cs="TH SarabunPSK" w:hint="cs"/>
          <w:sz w:val="32"/>
          <w:szCs w:val="32"/>
          <w:cs/>
        </w:rPr>
        <w:t>เ</w:t>
      </w:r>
      <w:r w:rsidR="00F73648">
        <w:rPr>
          <w:rFonts w:ascii="TH SarabunPSK" w:hAnsi="TH SarabunPSK" w:cs="TH SarabunPSK" w:hint="cs"/>
          <w:sz w:val="32"/>
          <w:szCs w:val="32"/>
          <w:cs/>
        </w:rPr>
        <w:t>ห็นด้วย</w:t>
      </w:r>
      <w:r w:rsidR="007C7E13">
        <w:rPr>
          <w:rFonts w:ascii="TH SarabunPSK" w:hAnsi="TH SarabunPSK" w:cs="TH SarabunPSK" w:hint="cs"/>
          <w:sz w:val="32"/>
          <w:szCs w:val="32"/>
          <w:cs/>
        </w:rPr>
        <w:t>น้อยที่สุด</w:t>
      </w:r>
    </w:p>
    <w:p w14:paraId="077F5889" w14:textId="77777777" w:rsidR="00AE623A" w:rsidRPr="00D679B9" w:rsidRDefault="00AE623A" w:rsidP="00C33FB3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sz w:val="32"/>
          <w:szCs w:val="32"/>
          <w:u w:val="single"/>
        </w:rPr>
      </w:pPr>
    </w:p>
    <w:tbl>
      <w:tblPr>
        <w:tblStyle w:val="TableGrid"/>
        <w:tblW w:w="9358" w:type="dxa"/>
        <w:tblLayout w:type="fixed"/>
        <w:tblLook w:val="04A0" w:firstRow="1" w:lastRow="0" w:firstColumn="1" w:lastColumn="0" w:noHBand="0" w:noVBand="1"/>
      </w:tblPr>
      <w:tblGrid>
        <w:gridCol w:w="5305"/>
        <w:gridCol w:w="810"/>
        <w:gridCol w:w="900"/>
        <w:gridCol w:w="810"/>
        <w:gridCol w:w="774"/>
        <w:gridCol w:w="759"/>
      </w:tblGrid>
      <w:tr w:rsidR="00B23E6D" w:rsidRPr="00B23E6D" w14:paraId="6A770F8B" w14:textId="77777777" w:rsidTr="00C61E37">
        <w:trPr>
          <w:tblHeader/>
        </w:trPr>
        <w:tc>
          <w:tcPr>
            <w:tcW w:w="5305" w:type="dxa"/>
            <w:vMerge w:val="restart"/>
          </w:tcPr>
          <w:p w14:paraId="5F11C977" w14:textId="65215E9B" w:rsidR="00B23E6D" w:rsidRPr="00B23E6D" w:rsidRDefault="006331A1" w:rsidP="00B23E6D">
            <w:pPr>
              <w:tabs>
                <w:tab w:val="left" w:pos="720"/>
                <w:tab w:val="left" w:pos="1942"/>
              </w:tabs>
              <w:contextualSpacing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ความ</w:t>
            </w:r>
            <w:r w:rsidR="00F73648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ตระหนัก</w:t>
            </w:r>
            <w:r w:rsidR="00B23E6D" w:rsidRPr="00B23E6D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รู้เกี่ยวกับความปลอดภัยสำนักงาน</w:t>
            </w:r>
          </w:p>
        </w:tc>
        <w:tc>
          <w:tcPr>
            <w:tcW w:w="4053" w:type="dxa"/>
            <w:gridSpan w:val="5"/>
          </w:tcPr>
          <w:p w14:paraId="29101EB7" w14:textId="30D9DF01" w:rsidR="00B23E6D" w:rsidRPr="00B23E6D" w:rsidRDefault="00B23E6D" w:rsidP="00B23E6D">
            <w:pPr>
              <w:tabs>
                <w:tab w:val="left" w:pos="720"/>
                <w:tab w:val="left" w:pos="1942"/>
              </w:tabs>
              <w:contextualSpacing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B23E6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ะดับ</w:t>
            </w:r>
            <w:r w:rsidR="006331A1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ความ</w:t>
            </w:r>
            <w:r w:rsidR="00F73648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ตระหนัก</w:t>
            </w:r>
            <w:r w:rsidRPr="00B23E6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ู้</w:t>
            </w:r>
          </w:p>
        </w:tc>
      </w:tr>
      <w:tr w:rsidR="00B23E6D" w:rsidRPr="00B23E6D" w14:paraId="168472E7" w14:textId="77777777" w:rsidTr="00C61E37">
        <w:trPr>
          <w:tblHeader/>
        </w:trPr>
        <w:tc>
          <w:tcPr>
            <w:tcW w:w="5305" w:type="dxa"/>
            <w:vMerge/>
          </w:tcPr>
          <w:p w14:paraId="749C491F" w14:textId="77777777" w:rsidR="00B23E6D" w:rsidRPr="00B23E6D" w:rsidRDefault="00B23E6D" w:rsidP="00B23E6D">
            <w:pPr>
              <w:tabs>
                <w:tab w:val="left" w:pos="720"/>
                <w:tab w:val="left" w:pos="1942"/>
              </w:tabs>
              <w:contextualSpacing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810" w:type="dxa"/>
          </w:tcPr>
          <w:p w14:paraId="2AAE0D3E" w14:textId="116817C4" w:rsidR="00B23E6D" w:rsidRPr="00B23E6D" w:rsidRDefault="00B23E6D" w:rsidP="00B23E6D">
            <w:pPr>
              <w:tabs>
                <w:tab w:val="left" w:pos="720"/>
                <w:tab w:val="left" w:pos="1942"/>
              </w:tabs>
              <w:contextualSpacing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B23E6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5</w:t>
            </w:r>
          </w:p>
        </w:tc>
        <w:tc>
          <w:tcPr>
            <w:tcW w:w="900" w:type="dxa"/>
          </w:tcPr>
          <w:p w14:paraId="723EDB69" w14:textId="6164729F" w:rsidR="00B23E6D" w:rsidRPr="00B23E6D" w:rsidRDefault="00B23E6D" w:rsidP="00B23E6D">
            <w:pPr>
              <w:tabs>
                <w:tab w:val="left" w:pos="720"/>
                <w:tab w:val="left" w:pos="1942"/>
              </w:tabs>
              <w:contextualSpacing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B23E6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4</w:t>
            </w:r>
          </w:p>
        </w:tc>
        <w:tc>
          <w:tcPr>
            <w:tcW w:w="810" w:type="dxa"/>
          </w:tcPr>
          <w:p w14:paraId="70744DD1" w14:textId="658E3558" w:rsidR="00B23E6D" w:rsidRPr="00B23E6D" w:rsidRDefault="00B23E6D" w:rsidP="00B23E6D">
            <w:pPr>
              <w:tabs>
                <w:tab w:val="left" w:pos="720"/>
                <w:tab w:val="left" w:pos="1942"/>
              </w:tabs>
              <w:contextualSpacing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B23E6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3</w:t>
            </w:r>
          </w:p>
        </w:tc>
        <w:tc>
          <w:tcPr>
            <w:tcW w:w="774" w:type="dxa"/>
          </w:tcPr>
          <w:p w14:paraId="38DA42BD" w14:textId="1BA16D47" w:rsidR="00B23E6D" w:rsidRPr="00B23E6D" w:rsidRDefault="00B23E6D" w:rsidP="00B23E6D">
            <w:pPr>
              <w:tabs>
                <w:tab w:val="left" w:pos="720"/>
                <w:tab w:val="left" w:pos="1942"/>
              </w:tabs>
              <w:contextualSpacing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B23E6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2</w:t>
            </w:r>
          </w:p>
        </w:tc>
        <w:tc>
          <w:tcPr>
            <w:tcW w:w="759" w:type="dxa"/>
          </w:tcPr>
          <w:p w14:paraId="283F1139" w14:textId="1AE9FD62" w:rsidR="00B23E6D" w:rsidRPr="00B23E6D" w:rsidRDefault="00B23E6D" w:rsidP="00B23E6D">
            <w:pPr>
              <w:tabs>
                <w:tab w:val="left" w:pos="720"/>
                <w:tab w:val="left" w:pos="1942"/>
              </w:tabs>
              <w:contextualSpacing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B23E6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1</w:t>
            </w:r>
          </w:p>
        </w:tc>
      </w:tr>
      <w:tr w:rsidR="003175C9" w:rsidRPr="00B23E6D" w14:paraId="61AF0C57" w14:textId="77777777" w:rsidTr="00B80A4C">
        <w:tc>
          <w:tcPr>
            <w:tcW w:w="9358" w:type="dxa"/>
            <w:gridSpan w:val="6"/>
          </w:tcPr>
          <w:p w14:paraId="1E9BFFBF" w14:textId="3AD13961" w:rsidR="003175C9" w:rsidRPr="003175C9" w:rsidRDefault="003175C9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3175C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1. การบริหารจัดการด้านความปลอดภัย</w:t>
            </w:r>
          </w:p>
        </w:tc>
      </w:tr>
      <w:tr w:rsidR="00B23E6D" w:rsidRPr="00B23E6D" w14:paraId="1CED682A" w14:textId="77777777" w:rsidTr="00B23E6D">
        <w:tc>
          <w:tcPr>
            <w:tcW w:w="5305" w:type="dxa"/>
          </w:tcPr>
          <w:p w14:paraId="4ADB5E04" w14:textId="2A3FD828" w:rsidR="00B23E6D" w:rsidRPr="00B23E6D" w:rsidRDefault="003175C9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.1 ท่าน</w:t>
            </w:r>
            <w:r w:rsidR="00F73648">
              <w:rPr>
                <w:rFonts w:ascii="TH SarabunPSK" w:hAnsi="TH SarabunPSK" w:cs="TH SarabunPSK" w:hint="cs"/>
                <w:sz w:val="32"/>
                <w:szCs w:val="32"/>
                <w:cs/>
              </w:rPr>
              <w:t>เข้าใจและปฏิบัติตาม</w:t>
            </w:r>
            <w:r w:rsidRPr="003175C9">
              <w:rPr>
                <w:rFonts w:ascii="TH SarabunPSK" w:hAnsi="TH SarabunPSK" w:cs="TH SarabunPSK"/>
                <w:sz w:val="32"/>
                <w:szCs w:val="32"/>
                <w:cs/>
              </w:rPr>
              <w:t>นโยบายด้านความปลอดภัยฯ ของส่วนงาน</w:t>
            </w:r>
          </w:p>
        </w:tc>
        <w:tc>
          <w:tcPr>
            <w:tcW w:w="810" w:type="dxa"/>
          </w:tcPr>
          <w:p w14:paraId="5CB28F1A" w14:textId="77777777" w:rsidR="00B23E6D" w:rsidRPr="00B23E6D" w:rsidRDefault="00B23E6D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00" w:type="dxa"/>
          </w:tcPr>
          <w:p w14:paraId="4928B582" w14:textId="77777777" w:rsidR="00B23E6D" w:rsidRPr="00B23E6D" w:rsidRDefault="00B23E6D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0" w:type="dxa"/>
          </w:tcPr>
          <w:p w14:paraId="39C806A2" w14:textId="77777777" w:rsidR="00B23E6D" w:rsidRPr="00B23E6D" w:rsidRDefault="00B23E6D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74" w:type="dxa"/>
          </w:tcPr>
          <w:p w14:paraId="49B3367D" w14:textId="77777777" w:rsidR="00B23E6D" w:rsidRPr="00B23E6D" w:rsidRDefault="00B23E6D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59" w:type="dxa"/>
          </w:tcPr>
          <w:p w14:paraId="7B3E37BE" w14:textId="77777777" w:rsidR="00B23E6D" w:rsidRPr="00B23E6D" w:rsidRDefault="00B23E6D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B23E6D" w:rsidRPr="00B23E6D" w14:paraId="10896E9F" w14:textId="77777777" w:rsidTr="00B23E6D">
        <w:tc>
          <w:tcPr>
            <w:tcW w:w="5305" w:type="dxa"/>
          </w:tcPr>
          <w:p w14:paraId="67EFFC59" w14:textId="207D83D8" w:rsidR="00B23E6D" w:rsidRPr="00B23E6D" w:rsidRDefault="003175C9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.2 ท่าน</w:t>
            </w:r>
            <w:r w:rsidR="00F73648">
              <w:rPr>
                <w:rFonts w:ascii="TH SarabunPSK" w:hAnsi="TH SarabunPSK" w:cs="TH SarabunPSK" w:hint="cs"/>
                <w:sz w:val="32"/>
                <w:szCs w:val="32"/>
                <w:cs/>
              </w:rPr>
              <w:t>เข้าใจและปฏิบัติตาม</w:t>
            </w:r>
            <w:r w:rsidR="004253D6">
              <w:rPr>
                <w:rFonts w:ascii="TH SarabunPSK" w:hAnsi="TH SarabunPSK" w:cs="TH SarabunPSK" w:hint="cs"/>
                <w:sz w:val="32"/>
                <w:szCs w:val="32"/>
                <w:cs/>
              </w:rPr>
              <w:t>แนวปฏิบัติ/มาตรการด้านความปลอดภัยฯ ของส่วนงาน</w:t>
            </w:r>
          </w:p>
        </w:tc>
        <w:tc>
          <w:tcPr>
            <w:tcW w:w="810" w:type="dxa"/>
          </w:tcPr>
          <w:p w14:paraId="7CB0DC76" w14:textId="77777777" w:rsidR="00B23E6D" w:rsidRPr="00B23E6D" w:rsidRDefault="00B23E6D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00" w:type="dxa"/>
          </w:tcPr>
          <w:p w14:paraId="28069DEB" w14:textId="77777777" w:rsidR="00B23E6D" w:rsidRPr="00B23E6D" w:rsidRDefault="00B23E6D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0" w:type="dxa"/>
          </w:tcPr>
          <w:p w14:paraId="20E50E60" w14:textId="77777777" w:rsidR="00B23E6D" w:rsidRPr="00B23E6D" w:rsidRDefault="00B23E6D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74" w:type="dxa"/>
          </w:tcPr>
          <w:p w14:paraId="0E652FBA" w14:textId="77777777" w:rsidR="00B23E6D" w:rsidRPr="00B23E6D" w:rsidRDefault="00B23E6D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59" w:type="dxa"/>
          </w:tcPr>
          <w:p w14:paraId="5AE4A48C" w14:textId="77777777" w:rsidR="00B23E6D" w:rsidRPr="00B23E6D" w:rsidRDefault="00B23E6D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B23E6D" w:rsidRPr="00B23E6D" w14:paraId="78E0B150" w14:textId="77777777" w:rsidTr="00B23E6D">
        <w:tc>
          <w:tcPr>
            <w:tcW w:w="5305" w:type="dxa"/>
          </w:tcPr>
          <w:p w14:paraId="4C58F185" w14:textId="7298C601" w:rsidR="00B23E6D" w:rsidRPr="00B23E6D" w:rsidRDefault="004253D6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  <w:r w:rsidRPr="00E234C8">
              <w:rPr>
                <w:rFonts w:ascii="TH SarabunPSK" w:hAnsi="TH SarabunPSK" w:cs="TH SarabunPSK" w:hint="cs"/>
                <w:spacing w:val="-2"/>
                <w:sz w:val="32"/>
                <w:szCs w:val="32"/>
                <w:cs/>
              </w:rPr>
              <w:t>1.3 ท่านทราบผู้รับผิดชอบการดำเนินงานด้านความปลอดภัยฯ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ของส่วนงาน</w:t>
            </w:r>
          </w:p>
        </w:tc>
        <w:tc>
          <w:tcPr>
            <w:tcW w:w="810" w:type="dxa"/>
          </w:tcPr>
          <w:p w14:paraId="0B36481F" w14:textId="77777777" w:rsidR="00B23E6D" w:rsidRPr="00B23E6D" w:rsidRDefault="00B23E6D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00" w:type="dxa"/>
          </w:tcPr>
          <w:p w14:paraId="3C7987B5" w14:textId="77777777" w:rsidR="00B23E6D" w:rsidRPr="00B23E6D" w:rsidRDefault="00B23E6D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0" w:type="dxa"/>
          </w:tcPr>
          <w:p w14:paraId="1D57F84F" w14:textId="77777777" w:rsidR="00B23E6D" w:rsidRPr="00B23E6D" w:rsidRDefault="00B23E6D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74" w:type="dxa"/>
          </w:tcPr>
          <w:p w14:paraId="52DDA219" w14:textId="77777777" w:rsidR="00B23E6D" w:rsidRPr="00B23E6D" w:rsidRDefault="00B23E6D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59" w:type="dxa"/>
          </w:tcPr>
          <w:p w14:paraId="1BA08A27" w14:textId="77777777" w:rsidR="00B23E6D" w:rsidRPr="00B23E6D" w:rsidRDefault="00B23E6D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3175C9" w:rsidRPr="00B23E6D" w14:paraId="4D023DAA" w14:textId="77777777" w:rsidTr="00B23E6D">
        <w:tc>
          <w:tcPr>
            <w:tcW w:w="5305" w:type="dxa"/>
          </w:tcPr>
          <w:p w14:paraId="504A99B9" w14:textId="466DC7FC" w:rsidR="003175C9" w:rsidRPr="00B23E6D" w:rsidRDefault="004253D6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.4 ท่าน</w:t>
            </w:r>
            <w:r w:rsidR="00F73648">
              <w:rPr>
                <w:rFonts w:ascii="TH SarabunPSK" w:hAnsi="TH SarabunPSK" w:cs="TH SarabunPSK" w:hint="cs"/>
                <w:sz w:val="32"/>
                <w:szCs w:val="32"/>
                <w:cs/>
              </w:rPr>
              <w:t>ปฏิบัติงานโดยคำนึงถึงความปลอดภัยเป็นสำคัญ</w:t>
            </w:r>
          </w:p>
        </w:tc>
        <w:tc>
          <w:tcPr>
            <w:tcW w:w="810" w:type="dxa"/>
          </w:tcPr>
          <w:p w14:paraId="58F82F9D" w14:textId="77777777" w:rsidR="003175C9" w:rsidRPr="00B23E6D" w:rsidRDefault="003175C9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00" w:type="dxa"/>
          </w:tcPr>
          <w:p w14:paraId="444778F8" w14:textId="77777777" w:rsidR="003175C9" w:rsidRPr="00B23E6D" w:rsidRDefault="003175C9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0" w:type="dxa"/>
          </w:tcPr>
          <w:p w14:paraId="04F8A142" w14:textId="77777777" w:rsidR="003175C9" w:rsidRPr="00B23E6D" w:rsidRDefault="003175C9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74" w:type="dxa"/>
          </w:tcPr>
          <w:p w14:paraId="514F0850" w14:textId="77777777" w:rsidR="003175C9" w:rsidRPr="00B23E6D" w:rsidRDefault="003175C9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59" w:type="dxa"/>
          </w:tcPr>
          <w:p w14:paraId="5FFECCC3" w14:textId="77777777" w:rsidR="003175C9" w:rsidRPr="00B23E6D" w:rsidRDefault="003175C9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234C8" w:rsidRPr="00B23E6D" w14:paraId="4108DF31" w14:textId="77777777" w:rsidTr="00B23E6D">
        <w:tc>
          <w:tcPr>
            <w:tcW w:w="5305" w:type="dxa"/>
          </w:tcPr>
          <w:p w14:paraId="2DC8A14E" w14:textId="77777777" w:rsidR="00E234C8" w:rsidRDefault="00E234C8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1.5 </w:t>
            </w:r>
            <w:r w:rsidRPr="00E234C8">
              <w:rPr>
                <w:rFonts w:ascii="TH SarabunPSK" w:hAnsi="TH SarabunPSK" w:cs="TH SarabunPSK"/>
                <w:sz w:val="32"/>
                <w:szCs w:val="32"/>
                <w:cs/>
              </w:rPr>
              <w:t>ท่านมีส่วนร่วมและ/หรือร่วมแสดงความเห็นในการบริหารจัดการด้านความปลอดภัยฯ ของส่วนงาน</w:t>
            </w:r>
          </w:p>
          <w:p w14:paraId="5C1C8294" w14:textId="2319BF32" w:rsidR="00AE623A" w:rsidRDefault="00AE623A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10" w:type="dxa"/>
          </w:tcPr>
          <w:p w14:paraId="4CCA4F77" w14:textId="77777777" w:rsidR="00E234C8" w:rsidRPr="00B23E6D" w:rsidRDefault="00E234C8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00" w:type="dxa"/>
          </w:tcPr>
          <w:p w14:paraId="0857710F" w14:textId="77777777" w:rsidR="00E234C8" w:rsidRPr="00B23E6D" w:rsidRDefault="00E234C8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0" w:type="dxa"/>
          </w:tcPr>
          <w:p w14:paraId="1D990459" w14:textId="77777777" w:rsidR="00E234C8" w:rsidRPr="00B23E6D" w:rsidRDefault="00E234C8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74" w:type="dxa"/>
          </w:tcPr>
          <w:p w14:paraId="12489124" w14:textId="77777777" w:rsidR="00E234C8" w:rsidRPr="00B23E6D" w:rsidRDefault="00E234C8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59" w:type="dxa"/>
          </w:tcPr>
          <w:p w14:paraId="04F4DE82" w14:textId="77777777" w:rsidR="00E234C8" w:rsidRPr="00B23E6D" w:rsidRDefault="00E234C8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61E37" w:rsidRPr="00B23E6D" w14:paraId="6382EAEB" w14:textId="77777777" w:rsidTr="00AB580E">
        <w:tc>
          <w:tcPr>
            <w:tcW w:w="9358" w:type="dxa"/>
            <w:gridSpan w:val="6"/>
          </w:tcPr>
          <w:p w14:paraId="6CFDE68F" w14:textId="3B743412" w:rsidR="00C61E37" w:rsidRPr="00B23E6D" w:rsidRDefault="00C61E37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  <w:r w:rsidRPr="00C61E37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lastRenderedPageBreak/>
              <w:t xml:space="preserve">2. </w:t>
            </w:r>
            <w:r w:rsidRPr="00C61E3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ให้ความรู้และสร้างจิตสำนึกด้านความปลอดภัย</w:t>
            </w:r>
          </w:p>
        </w:tc>
      </w:tr>
      <w:tr w:rsidR="00AB3E14" w:rsidRPr="00B23E6D" w14:paraId="1047BCC2" w14:textId="77777777" w:rsidTr="00B23E6D">
        <w:tc>
          <w:tcPr>
            <w:tcW w:w="5305" w:type="dxa"/>
          </w:tcPr>
          <w:p w14:paraId="0F371D93" w14:textId="1F197EE7" w:rsidR="00AB3E14" w:rsidRPr="00B23E6D" w:rsidRDefault="00C61E37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.1 ท่าน</w:t>
            </w:r>
            <w:r w:rsidR="00704648">
              <w:rPr>
                <w:rFonts w:ascii="TH SarabunPSK" w:hAnsi="TH SarabunPSK" w:cs="TH SarabunPSK" w:hint="cs"/>
                <w:sz w:val="32"/>
                <w:szCs w:val="32"/>
                <w:cs/>
              </w:rPr>
              <w:t>ได้รับ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อบรม</w:t>
            </w:r>
            <w:r w:rsidR="00704648">
              <w:rPr>
                <w:rFonts w:ascii="TH SarabunPSK" w:hAnsi="TH SarabunPSK" w:cs="TH SarabunPSK" w:hint="cs"/>
                <w:sz w:val="32"/>
                <w:szCs w:val="32"/>
                <w:cs/>
              </w:rPr>
              <w:t>ความรู้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ด้านความปลอดภัยสำนักงาน</w:t>
            </w:r>
            <w:r w:rsidR="00704648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และนำมาปฏิบัติ</w:t>
            </w:r>
          </w:p>
        </w:tc>
        <w:tc>
          <w:tcPr>
            <w:tcW w:w="810" w:type="dxa"/>
          </w:tcPr>
          <w:p w14:paraId="50763DCF" w14:textId="77777777" w:rsidR="00AB3E14" w:rsidRPr="00B23E6D" w:rsidRDefault="00AB3E14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00" w:type="dxa"/>
          </w:tcPr>
          <w:p w14:paraId="632E0AE2" w14:textId="77777777" w:rsidR="00AB3E14" w:rsidRPr="00B23E6D" w:rsidRDefault="00AB3E14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0" w:type="dxa"/>
          </w:tcPr>
          <w:p w14:paraId="78647463" w14:textId="77777777" w:rsidR="00AB3E14" w:rsidRPr="00B23E6D" w:rsidRDefault="00AB3E14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74" w:type="dxa"/>
          </w:tcPr>
          <w:p w14:paraId="40D1F692" w14:textId="77777777" w:rsidR="00AB3E14" w:rsidRPr="00B23E6D" w:rsidRDefault="00AB3E14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59" w:type="dxa"/>
          </w:tcPr>
          <w:p w14:paraId="51ED1B93" w14:textId="77777777" w:rsidR="00AB3E14" w:rsidRPr="00B23E6D" w:rsidRDefault="00AB3E14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16476" w:rsidRPr="00B23E6D" w14:paraId="452AE3E7" w14:textId="77777777" w:rsidTr="00B23E6D">
        <w:tc>
          <w:tcPr>
            <w:tcW w:w="5305" w:type="dxa"/>
          </w:tcPr>
          <w:p w14:paraId="339D1D73" w14:textId="129CEDDB" w:rsidR="00516476" w:rsidRDefault="00516476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2.2 </w:t>
            </w:r>
            <w:r w:rsidR="00E234C8">
              <w:rPr>
                <w:rFonts w:ascii="TH SarabunPSK" w:hAnsi="TH SarabunPSK" w:cs="TH SarabunPSK" w:hint="cs"/>
                <w:sz w:val="32"/>
                <w:szCs w:val="32"/>
                <w:cs/>
              </w:rPr>
              <w:t>ท่านได้เข้าร่วมกิจกรรมส่งเสริม</w:t>
            </w:r>
            <w:r w:rsidR="00E234C8" w:rsidRPr="00516476">
              <w:rPr>
                <w:rFonts w:ascii="TH SarabunPSK" w:hAnsi="TH SarabunPSK" w:cs="TH SarabunPSK"/>
                <w:sz w:val="32"/>
                <w:szCs w:val="32"/>
                <w:cs/>
              </w:rPr>
              <w:t>ด้านความปลอดภัยสำนักงาน และนำมาปฏิบัติ</w:t>
            </w:r>
          </w:p>
        </w:tc>
        <w:tc>
          <w:tcPr>
            <w:tcW w:w="810" w:type="dxa"/>
          </w:tcPr>
          <w:p w14:paraId="2D7FA0A4" w14:textId="77777777" w:rsidR="00516476" w:rsidRPr="00B23E6D" w:rsidRDefault="00516476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00" w:type="dxa"/>
          </w:tcPr>
          <w:p w14:paraId="14428195" w14:textId="77777777" w:rsidR="00516476" w:rsidRPr="00B23E6D" w:rsidRDefault="00516476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0" w:type="dxa"/>
          </w:tcPr>
          <w:p w14:paraId="5671E7FA" w14:textId="77777777" w:rsidR="00516476" w:rsidRPr="00B23E6D" w:rsidRDefault="00516476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74" w:type="dxa"/>
          </w:tcPr>
          <w:p w14:paraId="6ADD3A29" w14:textId="77777777" w:rsidR="00516476" w:rsidRPr="00B23E6D" w:rsidRDefault="00516476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59" w:type="dxa"/>
          </w:tcPr>
          <w:p w14:paraId="440D16A7" w14:textId="77777777" w:rsidR="00516476" w:rsidRPr="00B23E6D" w:rsidRDefault="00516476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16476" w:rsidRPr="00B23E6D" w14:paraId="5B6938C8" w14:textId="77777777" w:rsidTr="00B23E6D">
        <w:tc>
          <w:tcPr>
            <w:tcW w:w="5305" w:type="dxa"/>
          </w:tcPr>
          <w:p w14:paraId="203074ED" w14:textId="610A5FA4" w:rsidR="00516476" w:rsidRDefault="00516476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2.3 </w:t>
            </w:r>
            <w:r w:rsidR="00E234C8">
              <w:rPr>
                <w:rFonts w:ascii="TH SarabunPSK" w:hAnsi="TH SarabunPSK" w:cs="TH SarabunPSK" w:hint="cs"/>
                <w:sz w:val="32"/>
                <w:szCs w:val="32"/>
                <w:cs/>
              </w:rPr>
              <w:t>ท่านได้รับข้อมูลข่าวสารความรู้</w:t>
            </w:r>
            <w:r w:rsidR="00E234C8" w:rsidRPr="00516476">
              <w:rPr>
                <w:rFonts w:ascii="TH SarabunPSK" w:hAnsi="TH SarabunPSK" w:cs="TH SarabunPSK"/>
                <w:sz w:val="32"/>
                <w:szCs w:val="32"/>
                <w:cs/>
              </w:rPr>
              <w:t>ด้านความปลอดภัยสำนักงาน และนำมาปฏิบัติ</w:t>
            </w:r>
          </w:p>
        </w:tc>
        <w:tc>
          <w:tcPr>
            <w:tcW w:w="810" w:type="dxa"/>
          </w:tcPr>
          <w:p w14:paraId="7E026828" w14:textId="77777777" w:rsidR="00516476" w:rsidRPr="00B23E6D" w:rsidRDefault="00516476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00" w:type="dxa"/>
          </w:tcPr>
          <w:p w14:paraId="3D62D259" w14:textId="77777777" w:rsidR="00516476" w:rsidRPr="00B23E6D" w:rsidRDefault="00516476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0" w:type="dxa"/>
          </w:tcPr>
          <w:p w14:paraId="132C7813" w14:textId="77777777" w:rsidR="00516476" w:rsidRPr="00B23E6D" w:rsidRDefault="00516476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74" w:type="dxa"/>
          </w:tcPr>
          <w:p w14:paraId="2C073F47" w14:textId="77777777" w:rsidR="00516476" w:rsidRPr="00B23E6D" w:rsidRDefault="00516476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59" w:type="dxa"/>
          </w:tcPr>
          <w:p w14:paraId="2D13607C" w14:textId="77777777" w:rsidR="00516476" w:rsidRPr="00B23E6D" w:rsidRDefault="00516476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55C19" w:rsidRPr="00B23E6D" w14:paraId="392C4CBD" w14:textId="77777777" w:rsidTr="00CE2365">
        <w:tc>
          <w:tcPr>
            <w:tcW w:w="9358" w:type="dxa"/>
            <w:gridSpan w:val="6"/>
          </w:tcPr>
          <w:p w14:paraId="288609A2" w14:textId="1DE2A476" w:rsidR="00055C19" w:rsidRPr="00055C19" w:rsidRDefault="00055C19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55C1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3. ความปลอดภัยในการทำงานของพื้นที่สำนักงาน</w:t>
            </w:r>
          </w:p>
        </w:tc>
      </w:tr>
      <w:tr w:rsidR="003175C9" w:rsidRPr="00B23E6D" w14:paraId="7856489B" w14:textId="77777777" w:rsidTr="00B23E6D">
        <w:tc>
          <w:tcPr>
            <w:tcW w:w="5305" w:type="dxa"/>
          </w:tcPr>
          <w:p w14:paraId="406EDB39" w14:textId="62731E63" w:rsidR="003175C9" w:rsidRPr="00B23E6D" w:rsidRDefault="00E234C8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  <w:r w:rsidRPr="00E234C8">
              <w:rPr>
                <w:rFonts w:ascii="TH SarabunPSK" w:hAnsi="TH SarabunPSK" w:cs="TH SarabunPSK"/>
                <w:sz w:val="32"/>
                <w:szCs w:val="32"/>
                <w:cs/>
              </w:rPr>
              <w:t>3.1 ท่านจัดพื้นที่ทำงานและ/หรือพื้นที่ใช้สอยอย่างเป็นสัดส่วน และสะดวกต่อการปฏิบัติงาน</w:t>
            </w:r>
          </w:p>
        </w:tc>
        <w:tc>
          <w:tcPr>
            <w:tcW w:w="810" w:type="dxa"/>
          </w:tcPr>
          <w:p w14:paraId="77DCDFC3" w14:textId="77777777" w:rsidR="003175C9" w:rsidRPr="00B23E6D" w:rsidRDefault="003175C9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00" w:type="dxa"/>
          </w:tcPr>
          <w:p w14:paraId="6F8135AC" w14:textId="77777777" w:rsidR="003175C9" w:rsidRPr="00B23E6D" w:rsidRDefault="003175C9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0" w:type="dxa"/>
          </w:tcPr>
          <w:p w14:paraId="4AF4EECF" w14:textId="77777777" w:rsidR="003175C9" w:rsidRPr="00B23E6D" w:rsidRDefault="003175C9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74" w:type="dxa"/>
          </w:tcPr>
          <w:p w14:paraId="317A679F" w14:textId="77777777" w:rsidR="003175C9" w:rsidRPr="00B23E6D" w:rsidRDefault="003175C9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59" w:type="dxa"/>
          </w:tcPr>
          <w:p w14:paraId="3FE6123B" w14:textId="77777777" w:rsidR="003175C9" w:rsidRPr="00B23E6D" w:rsidRDefault="003175C9" w:rsidP="00C33FB3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234C8" w:rsidRPr="00B23E6D" w14:paraId="1F485E09" w14:textId="77777777" w:rsidTr="00B23E6D">
        <w:tc>
          <w:tcPr>
            <w:tcW w:w="5305" w:type="dxa"/>
          </w:tcPr>
          <w:p w14:paraId="562AA872" w14:textId="3D40E00D" w:rsidR="00E234C8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.2 ท่านจัดพื้นที่ทำงานในสำนักงานที่สามารถ</w:t>
            </w:r>
            <w:r w:rsidRPr="001E15F6">
              <w:rPr>
                <w:rFonts w:ascii="TH SarabunPSK" w:hAnsi="TH SarabunPSK" w:cs="TH SarabunPSK"/>
                <w:sz w:val="32"/>
                <w:szCs w:val="32"/>
                <w:cs/>
              </w:rPr>
              <w:t>อพยพ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ได้ง่าย</w:t>
            </w:r>
            <w:r w:rsidRPr="001E15F6">
              <w:rPr>
                <w:rFonts w:ascii="TH SarabunPSK" w:hAnsi="TH SarabunPSK" w:cs="TH SarabunPSK"/>
                <w:sz w:val="32"/>
                <w:szCs w:val="32"/>
                <w:cs/>
              </w:rPr>
              <w:t>เมื่อเกิดเหตุฉุกเฉิน</w:t>
            </w:r>
          </w:p>
        </w:tc>
        <w:tc>
          <w:tcPr>
            <w:tcW w:w="810" w:type="dxa"/>
          </w:tcPr>
          <w:p w14:paraId="3D8CEE90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00" w:type="dxa"/>
          </w:tcPr>
          <w:p w14:paraId="62A8D949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0" w:type="dxa"/>
          </w:tcPr>
          <w:p w14:paraId="02A4B099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74" w:type="dxa"/>
          </w:tcPr>
          <w:p w14:paraId="0317805A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59" w:type="dxa"/>
          </w:tcPr>
          <w:p w14:paraId="37A3BAF7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234C8" w:rsidRPr="00B23E6D" w14:paraId="768ABF4A" w14:textId="77777777" w:rsidTr="00B23E6D">
        <w:tc>
          <w:tcPr>
            <w:tcW w:w="5305" w:type="dxa"/>
          </w:tcPr>
          <w:p w14:paraId="08E71729" w14:textId="3C2943DE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3.3 ท่านสามารถปรับเฟอร์นิเจอร์และอุปกรณ์ในการทำงานให้เหมาะสมกับสรีระของท่าน </w:t>
            </w:r>
          </w:p>
        </w:tc>
        <w:tc>
          <w:tcPr>
            <w:tcW w:w="810" w:type="dxa"/>
          </w:tcPr>
          <w:p w14:paraId="24703180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00" w:type="dxa"/>
          </w:tcPr>
          <w:p w14:paraId="7F27B86A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0" w:type="dxa"/>
          </w:tcPr>
          <w:p w14:paraId="31DAAE33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74" w:type="dxa"/>
          </w:tcPr>
          <w:p w14:paraId="2D599F63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59" w:type="dxa"/>
          </w:tcPr>
          <w:p w14:paraId="62447008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234C8" w:rsidRPr="00B23E6D" w14:paraId="7D5F7A44" w14:textId="77777777" w:rsidTr="00B23E6D">
        <w:tc>
          <w:tcPr>
            <w:tcW w:w="5305" w:type="dxa"/>
          </w:tcPr>
          <w:p w14:paraId="5E863058" w14:textId="1CAFE610" w:rsidR="00E234C8" w:rsidRPr="00AE623A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pacing w:val="-4"/>
                <w:sz w:val="32"/>
                <w:szCs w:val="32"/>
              </w:rPr>
            </w:pPr>
            <w:r w:rsidRPr="00AE623A">
              <w:rPr>
                <w:rFonts w:ascii="TH SarabunPSK" w:hAnsi="TH SarabunPSK" w:cs="TH SarabunPSK" w:hint="cs"/>
                <w:spacing w:val="-4"/>
                <w:sz w:val="32"/>
                <w:szCs w:val="32"/>
                <w:cs/>
              </w:rPr>
              <w:t>3.4 ท่านมีสภาพแวดล้อมในการทำงาน เช่น แสง เสียง อุณหภูมิ คุณภาพอากาศ การระบายอากาศ เป็นต้น</w:t>
            </w:r>
            <w:r w:rsidR="00AE623A" w:rsidRPr="00AE623A">
              <w:rPr>
                <w:rFonts w:ascii="TH SarabunPSK" w:hAnsi="TH SarabunPSK" w:cs="TH SarabunPSK"/>
                <w:spacing w:val="-4"/>
                <w:sz w:val="32"/>
                <w:szCs w:val="32"/>
              </w:rPr>
              <w:t xml:space="preserve"> </w:t>
            </w:r>
            <w:r w:rsidRPr="00AE623A">
              <w:rPr>
                <w:rFonts w:ascii="TH SarabunPSK" w:hAnsi="TH SarabunPSK" w:cs="TH SarabunPSK" w:hint="cs"/>
                <w:spacing w:val="-4"/>
                <w:sz w:val="32"/>
                <w:szCs w:val="32"/>
                <w:cs/>
              </w:rPr>
              <w:t>ที่เหมาะสม</w:t>
            </w:r>
          </w:p>
        </w:tc>
        <w:tc>
          <w:tcPr>
            <w:tcW w:w="810" w:type="dxa"/>
          </w:tcPr>
          <w:p w14:paraId="5CF986EB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00" w:type="dxa"/>
          </w:tcPr>
          <w:p w14:paraId="6BB9D53D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0" w:type="dxa"/>
          </w:tcPr>
          <w:p w14:paraId="53366644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74" w:type="dxa"/>
          </w:tcPr>
          <w:p w14:paraId="68FE2820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59" w:type="dxa"/>
          </w:tcPr>
          <w:p w14:paraId="79564344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234C8" w:rsidRPr="00B23E6D" w14:paraId="1D659018" w14:textId="77777777" w:rsidTr="00B23E6D">
        <w:tc>
          <w:tcPr>
            <w:tcW w:w="5305" w:type="dxa"/>
          </w:tcPr>
          <w:p w14:paraId="03DDDEAE" w14:textId="707F8F3E" w:rsidR="00E234C8" w:rsidRPr="00E234C8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34C8">
              <w:rPr>
                <w:rFonts w:ascii="TH Sarabun New" w:eastAsia="TH Sarabun New" w:hAnsi="TH Sarabun New" w:cs="TH Sarabun New"/>
                <w:sz w:val="32"/>
                <w:szCs w:val="32"/>
              </w:rPr>
              <w:t xml:space="preserve">3.5 </w:t>
            </w:r>
            <w:proofErr w:type="spellStart"/>
            <w:r w:rsidRPr="00E234C8">
              <w:rPr>
                <w:rFonts w:ascii="TH Sarabun New" w:eastAsia="TH Sarabun New" w:hAnsi="TH Sarabun New" w:cs="TH Sarabun New"/>
                <w:sz w:val="32"/>
                <w:szCs w:val="32"/>
              </w:rPr>
              <w:t>ท่านทราบลักษณะของป้ายสัญลักษณ์ความปลอดภัย</w:t>
            </w:r>
            <w:proofErr w:type="spellEnd"/>
            <w:r w:rsidRPr="00E234C8">
              <w:rPr>
                <w:rFonts w:ascii="TH Sarabun New" w:eastAsia="TH Sarabun New" w:hAnsi="TH Sarabun New" w:cs="TH Sarabun New"/>
                <w:sz w:val="32"/>
                <w:szCs w:val="32"/>
              </w:rPr>
              <w:t xml:space="preserve"> </w:t>
            </w:r>
            <w:proofErr w:type="spellStart"/>
            <w:r w:rsidRPr="00E234C8">
              <w:rPr>
                <w:rFonts w:ascii="TH Sarabun New" w:eastAsia="TH Sarabun New" w:hAnsi="TH Sarabun New" w:cs="TH Sarabun New"/>
                <w:sz w:val="32"/>
                <w:szCs w:val="32"/>
              </w:rPr>
              <w:t>และ</w:t>
            </w:r>
            <w:proofErr w:type="spellEnd"/>
            <w:r w:rsidRPr="00E234C8">
              <w:rPr>
                <w:rFonts w:ascii="TH Sarabun New" w:eastAsia="TH Sarabun New" w:hAnsi="TH Sarabun New" w:cs="TH Sarabun New"/>
                <w:sz w:val="32"/>
                <w:szCs w:val="32"/>
              </w:rPr>
              <w:t>/</w:t>
            </w:r>
            <w:proofErr w:type="spellStart"/>
            <w:r w:rsidRPr="00E234C8">
              <w:rPr>
                <w:rFonts w:ascii="TH Sarabun New" w:eastAsia="TH Sarabun New" w:hAnsi="TH Sarabun New" w:cs="TH Sarabun New"/>
                <w:sz w:val="32"/>
                <w:szCs w:val="32"/>
              </w:rPr>
              <w:t>หรือ</w:t>
            </w:r>
            <w:proofErr w:type="spellEnd"/>
            <w:r w:rsidRPr="00E234C8">
              <w:rPr>
                <w:rFonts w:ascii="TH Sarabun New" w:eastAsia="TH Sarabun New" w:hAnsi="TH Sarabun New" w:cs="TH Sarabun New"/>
                <w:sz w:val="32"/>
                <w:szCs w:val="32"/>
              </w:rPr>
              <w:t xml:space="preserve"> </w:t>
            </w:r>
            <w:proofErr w:type="spellStart"/>
            <w:r w:rsidRPr="00E234C8">
              <w:rPr>
                <w:rFonts w:ascii="TH Sarabun New" w:eastAsia="TH Sarabun New" w:hAnsi="TH Sarabun New" w:cs="TH Sarabun New"/>
                <w:sz w:val="32"/>
                <w:szCs w:val="32"/>
              </w:rPr>
              <w:t>ป้ายเตือนอันตราย</w:t>
            </w:r>
            <w:proofErr w:type="spellEnd"/>
            <w:r w:rsidRPr="00E234C8">
              <w:rPr>
                <w:rFonts w:ascii="TH Sarabun New" w:eastAsia="TH Sarabun New" w:hAnsi="TH Sarabun New" w:cs="TH Sarabun New"/>
                <w:sz w:val="32"/>
                <w:szCs w:val="32"/>
              </w:rPr>
              <w:t xml:space="preserve"> </w:t>
            </w:r>
            <w:proofErr w:type="spellStart"/>
            <w:r w:rsidRPr="00E234C8">
              <w:rPr>
                <w:rFonts w:ascii="TH Sarabun New" w:eastAsia="TH Sarabun New" w:hAnsi="TH Sarabun New" w:cs="TH Sarabun New"/>
                <w:sz w:val="32"/>
                <w:szCs w:val="32"/>
              </w:rPr>
              <w:t>และ</w:t>
            </w:r>
            <w:proofErr w:type="spellEnd"/>
            <w:r w:rsidRPr="00E234C8">
              <w:rPr>
                <w:rFonts w:ascii="TH Sarabun New" w:eastAsia="TH Sarabun New" w:hAnsi="TH Sarabun New" w:cs="TH Sarabun New"/>
                <w:sz w:val="32"/>
                <w:szCs w:val="32"/>
              </w:rPr>
              <w:t>/</w:t>
            </w:r>
            <w:proofErr w:type="spellStart"/>
            <w:r w:rsidRPr="00E234C8">
              <w:rPr>
                <w:rFonts w:ascii="TH Sarabun New" w:eastAsia="TH Sarabun New" w:hAnsi="TH Sarabun New" w:cs="TH Sarabun New"/>
                <w:sz w:val="32"/>
                <w:szCs w:val="32"/>
              </w:rPr>
              <w:t>หรือ</w:t>
            </w:r>
            <w:proofErr w:type="spellEnd"/>
            <w:r w:rsidRPr="00E234C8">
              <w:rPr>
                <w:rFonts w:ascii="TH Sarabun New" w:eastAsia="TH Sarabun New" w:hAnsi="TH Sarabun New" w:cs="TH Sarabun New"/>
                <w:sz w:val="32"/>
                <w:szCs w:val="32"/>
              </w:rPr>
              <w:t xml:space="preserve"> </w:t>
            </w:r>
            <w:proofErr w:type="spellStart"/>
            <w:r w:rsidRPr="00E234C8">
              <w:rPr>
                <w:rFonts w:ascii="TH Sarabun New" w:eastAsia="TH Sarabun New" w:hAnsi="TH Sarabun New" w:cs="TH Sarabun New"/>
                <w:sz w:val="32"/>
                <w:szCs w:val="32"/>
              </w:rPr>
              <w:t>อุปกรณ์แจ้งเหตุฉุกเฉิน</w:t>
            </w:r>
            <w:proofErr w:type="spellEnd"/>
            <w:r w:rsidRPr="00E234C8">
              <w:rPr>
                <w:rFonts w:ascii="TH Sarabun New" w:eastAsia="TH Sarabun New" w:hAnsi="TH Sarabun New" w:cs="TH Sarabun New"/>
                <w:sz w:val="32"/>
                <w:szCs w:val="32"/>
              </w:rPr>
              <w:t xml:space="preserve"> </w:t>
            </w:r>
            <w:proofErr w:type="spellStart"/>
            <w:r w:rsidRPr="00E234C8">
              <w:rPr>
                <w:rFonts w:ascii="TH Sarabun New" w:eastAsia="TH Sarabun New" w:hAnsi="TH Sarabun New" w:cs="TH Sarabun New"/>
                <w:sz w:val="32"/>
                <w:szCs w:val="32"/>
              </w:rPr>
              <w:t>เช่น</w:t>
            </w:r>
            <w:proofErr w:type="spellEnd"/>
            <w:r w:rsidRPr="00E234C8">
              <w:rPr>
                <w:rFonts w:ascii="TH Sarabun New" w:eastAsia="TH Sarabun New" w:hAnsi="TH Sarabun New" w:cs="TH Sarabun New"/>
                <w:sz w:val="32"/>
                <w:szCs w:val="32"/>
              </w:rPr>
              <w:t xml:space="preserve"> </w:t>
            </w:r>
            <w:proofErr w:type="spellStart"/>
            <w:r w:rsidRPr="00E234C8">
              <w:rPr>
                <w:rFonts w:ascii="TH Sarabun New" w:eastAsia="TH Sarabun New" w:hAnsi="TH Sarabun New" w:cs="TH Sarabun New"/>
                <w:sz w:val="32"/>
                <w:szCs w:val="32"/>
              </w:rPr>
              <w:t>ป้ายทางออกฉุกเฉิน</w:t>
            </w:r>
            <w:proofErr w:type="spellEnd"/>
          </w:p>
        </w:tc>
        <w:tc>
          <w:tcPr>
            <w:tcW w:w="810" w:type="dxa"/>
          </w:tcPr>
          <w:p w14:paraId="71B463EB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00" w:type="dxa"/>
          </w:tcPr>
          <w:p w14:paraId="306A1CBE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0" w:type="dxa"/>
          </w:tcPr>
          <w:p w14:paraId="71DD6DED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74" w:type="dxa"/>
          </w:tcPr>
          <w:p w14:paraId="56CF132F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59" w:type="dxa"/>
          </w:tcPr>
          <w:p w14:paraId="611FD61A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234C8" w:rsidRPr="00B23E6D" w14:paraId="623D593F" w14:textId="77777777" w:rsidTr="00B23E6D">
        <w:tc>
          <w:tcPr>
            <w:tcW w:w="5305" w:type="dxa"/>
          </w:tcPr>
          <w:p w14:paraId="02CB8719" w14:textId="68A7224D" w:rsidR="00E234C8" w:rsidRPr="00E234C8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34C8">
              <w:rPr>
                <w:rFonts w:ascii="TH Sarabun New" w:eastAsia="TH Sarabun New" w:hAnsi="TH Sarabun New" w:cs="TH Sarabun New"/>
                <w:sz w:val="32"/>
                <w:szCs w:val="32"/>
              </w:rPr>
              <w:t xml:space="preserve">3.6 </w:t>
            </w:r>
            <w:proofErr w:type="spellStart"/>
            <w:r w:rsidRPr="00E234C8">
              <w:rPr>
                <w:rFonts w:ascii="TH Sarabun New" w:eastAsia="TH Sarabun New" w:hAnsi="TH Sarabun New" w:cs="TH Sarabun New"/>
                <w:sz w:val="32"/>
                <w:szCs w:val="32"/>
              </w:rPr>
              <w:t>ท่านมีชุดปฐมพยาบาลและเวชภัณฑ์ไว้ในสำนักงาน</w:t>
            </w:r>
            <w:proofErr w:type="spellEnd"/>
          </w:p>
        </w:tc>
        <w:tc>
          <w:tcPr>
            <w:tcW w:w="810" w:type="dxa"/>
          </w:tcPr>
          <w:p w14:paraId="550A76AA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00" w:type="dxa"/>
          </w:tcPr>
          <w:p w14:paraId="0D773486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0" w:type="dxa"/>
          </w:tcPr>
          <w:p w14:paraId="3126BE37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74" w:type="dxa"/>
          </w:tcPr>
          <w:p w14:paraId="365C0D09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59" w:type="dxa"/>
          </w:tcPr>
          <w:p w14:paraId="046CEFEF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234C8" w:rsidRPr="00B23E6D" w14:paraId="76428AC9" w14:textId="77777777" w:rsidTr="006D1D35">
        <w:tc>
          <w:tcPr>
            <w:tcW w:w="9358" w:type="dxa"/>
            <w:gridSpan w:val="6"/>
          </w:tcPr>
          <w:p w14:paraId="676A5B6E" w14:textId="1EAF422F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  <w:r w:rsidRPr="00A747A7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4. การจัดการขยะ</w:t>
            </w:r>
          </w:p>
        </w:tc>
      </w:tr>
      <w:tr w:rsidR="00E234C8" w:rsidRPr="00B23E6D" w14:paraId="60DE35FE" w14:textId="77777777" w:rsidTr="00B23E6D">
        <w:tc>
          <w:tcPr>
            <w:tcW w:w="5305" w:type="dxa"/>
          </w:tcPr>
          <w:p w14:paraId="69B8460F" w14:textId="587F72C6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4.1 ท่านสามารถทิ้งขยะสำนักงานได้อย่างถูกต้อง </w:t>
            </w:r>
          </w:p>
        </w:tc>
        <w:tc>
          <w:tcPr>
            <w:tcW w:w="810" w:type="dxa"/>
          </w:tcPr>
          <w:p w14:paraId="5D6492D3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00" w:type="dxa"/>
          </w:tcPr>
          <w:p w14:paraId="76619FA3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0" w:type="dxa"/>
          </w:tcPr>
          <w:p w14:paraId="1A361B24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74" w:type="dxa"/>
          </w:tcPr>
          <w:p w14:paraId="28BBEF59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59" w:type="dxa"/>
          </w:tcPr>
          <w:p w14:paraId="4CD9F6CF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234C8" w:rsidRPr="00B23E6D" w14:paraId="5C3B3D32" w14:textId="77777777" w:rsidTr="00B23E6D">
        <w:tc>
          <w:tcPr>
            <w:tcW w:w="5305" w:type="dxa"/>
          </w:tcPr>
          <w:p w14:paraId="2289628C" w14:textId="68FDEF4B" w:rsidR="00E234C8" w:rsidRPr="00E234C8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34C8">
              <w:rPr>
                <w:rFonts w:ascii="TH Sarabun New" w:eastAsia="TH Sarabun New" w:hAnsi="TH Sarabun New" w:cs="TH Sarabun New"/>
                <w:sz w:val="32"/>
                <w:szCs w:val="32"/>
              </w:rPr>
              <w:t xml:space="preserve">4.2 </w:t>
            </w:r>
            <w:proofErr w:type="spellStart"/>
            <w:r w:rsidRPr="00E234C8">
              <w:rPr>
                <w:rFonts w:ascii="TH Sarabun New" w:eastAsia="TH Sarabun New" w:hAnsi="TH Sarabun New" w:cs="TH Sarabun New"/>
                <w:sz w:val="32"/>
                <w:szCs w:val="32"/>
              </w:rPr>
              <w:t>ท่านสามารถทิ้งขยะอันตรายจากสำนักงานได้อย่างถูกต้อง</w:t>
            </w:r>
            <w:proofErr w:type="spellEnd"/>
          </w:p>
        </w:tc>
        <w:tc>
          <w:tcPr>
            <w:tcW w:w="810" w:type="dxa"/>
          </w:tcPr>
          <w:p w14:paraId="0B964CAF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00" w:type="dxa"/>
          </w:tcPr>
          <w:p w14:paraId="2008956A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0" w:type="dxa"/>
          </w:tcPr>
          <w:p w14:paraId="0458D40F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74" w:type="dxa"/>
          </w:tcPr>
          <w:p w14:paraId="5ECC010A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59" w:type="dxa"/>
          </w:tcPr>
          <w:p w14:paraId="5350C24F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234C8" w:rsidRPr="00B23E6D" w14:paraId="1CF7BCAC" w14:textId="77777777" w:rsidTr="00B23E6D">
        <w:tc>
          <w:tcPr>
            <w:tcW w:w="5305" w:type="dxa"/>
          </w:tcPr>
          <w:p w14:paraId="3B2B2FC0" w14:textId="70D20608" w:rsidR="00E234C8" w:rsidRPr="00E234C8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34C8">
              <w:rPr>
                <w:rFonts w:ascii="TH Sarabun New" w:eastAsia="TH Sarabun New" w:hAnsi="TH Sarabun New" w:cs="TH Sarabun New"/>
                <w:sz w:val="32"/>
                <w:szCs w:val="32"/>
              </w:rPr>
              <w:t xml:space="preserve">4.3 </w:t>
            </w:r>
            <w:proofErr w:type="spellStart"/>
            <w:r w:rsidRPr="00E234C8">
              <w:rPr>
                <w:rFonts w:ascii="TH Sarabun New" w:eastAsia="TH Sarabun New" w:hAnsi="TH Sarabun New" w:cs="TH Sarabun New"/>
                <w:sz w:val="32"/>
                <w:szCs w:val="32"/>
              </w:rPr>
              <w:t>ท่านสามารถจัดการครุภัณฑ์ที่ไม่ใช้แล้วของสำนักงาน</w:t>
            </w:r>
            <w:proofErr w:type="spellEnd"/>
            <w:r w:rsidRPr="00E234C8">
              <w:rPr>
                <w:rFonts w:ascii="TH Sarabun New" w:eastAsia="TH Sarabun New" w:hAnsi="TH Sarabun New" w:cs="TH Sarabun New"/>
                <w:sz w:val="32"/>
                <w:szCs w:val="32"/>
              </w:rPr>
              <w:t xml:space="preserve"> </w:t>
            </w:r>
            <w:proofErr w:type="spellStart"/>
            <w:r w:rsidRPr="00E234C8">
              <w:rPr>
                <w:rFonts w:ascii="TH Sarabun New" w:eastAsia="TH Sarabun New" w:hAnsi="TH Sarabun New" w:cs="TH Sarabun New"/>
                <w:sz w:val="32"/>
                <w:szCs w:val="32"/>
              </w:rPr>
              <w:t>ได้อย่างเหมาะสม</w:t>
            </w:r>
            <w:proofErr w:type="spellEnd"/>
          </w:p>
        </w:tc>
        <w:tc>
          <w:tcPr>
            <w:tcW w:w="810" w:type="dxa"/>
          </w:tcPr>
          <w:p w14:paraId="02D3B30B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00" w:type="dxa"/>
          </w:tcPr>
          <w:p w14:paraId="0E885BC1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0" w:type="dxa"/>
          </w:tcPr>
          <w:p w14:paraId="2034BBC8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74" w:type="dxa"/>
          </w:tcPr>
          <w:p w14:paraId="2214A8C5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59" w:type="dxa"/>
          </w:tcPr>
          <w:p w14:paraId="0D9B617D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234C8" w:rsidRPr="00B23E6D" w14:paraId="6B7C4FDD" w14:textId="77777777" w:rsidTr="007661D5">
        <w:tc>
          <w:tcPr>
            <w:tcW w:w="9358" w:type="dxa"/>
            <w:gridSpan w:val="6"/>
          </w:tcPr>
          <w:p w14:paraId="64A00F6A" w14:textId="63550166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  <w:r w:rsidRPr="00A747A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5. การจัดการทรัพยากรและพลังงาน</w:t>
            </w:r>
          </w:p>
        </w:tc>
      </w:tr>
      <w:tr w:rsidR="00E234C8" w:rsidRPr="00B23E6D" w14:paraId="449CB67B" w14:textId="77777777" w:rsidTr="00B23E6D">
        <w:tc>
          <w:tcPr>
            <w:tcW w:w="5305" w:type="dxa"/>
          </w:tcPr>
          <w:p w14:paraId="4B332B0E" w14:textId="2C62F39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.1 ท่าน</w:t>
            </w:r>
            <w:r w:rsidRPr="00203AF6">
              <w:rPr>
                <w:rFonts w:ascii="TH SarabunPSK" w:hAnsi="TH SarabunPSK" w:cs="TH SarabunPSK"/>
                <w:sz w:val="32"/>
                <w:szCs w:val="32"/>
                <w:cs/>
              </w:rPr>
              <w:t>ใช้ไฟฟ้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น้ำ และวัสดุสำนักงาน อย่างประหยัดและเหมาะสม</w:t>
            </w:r>
          </w:p>
        </w:tc>
        <w:tc>
          <w:tcPr>
            <w:tcW w:w="810" w:type="dxa"/>
          </w:tcPr>
          <w:p w14:paraId="050792AE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00" w:type="dxa"/>
          </w:tcPr>
          <w:p w14:paraId="0E92C17B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0" w:type="dxa"/>
          </w:tcPr>
          <w:p w14:paraId="2F153BDD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74" w:type="dxa"/>
          </w:tcPr>
          <w:p w14:paraId="5CA65F41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59" w:type="dxa"/>
          </w:tcPr>
          <w:p w14:paraId="75A135E0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234C8" w:rsidRPr="00B23E6D" w14:paraId="5EE1A40D" w14:textId="77777777" w:rsidTr="005664F4">
        <w:tc>
          <w:tcPr>
            <w:tcW w:w="9358" w:type="dxa"/>
            <w:gridSpan w:val="6"/>
          </w:tcPr>
          <w:p w14:paraId="584EB77A" w14:textId="2B6F32F4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  <w:r w:rsidRPr="00203AF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lastRenderedPageBreak/>
              <w:t xml:space="preserve">6. </w:t>
            </w:r>
            <w:r w:rsidRPr="00203AF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ลักษณะทางกายภาพของสำนักงาน</w:t>
            </w:r>
          </w:p>
        </w:tc>
      </w:tr>
      <w:tr w:rsidR="00E234C8" w:rsidRPr="00B23E6D" w14:paraId="2E4565FA" w14:textId="77777777" w:rsidTr="00B23E6D">
        <w:tc>
          <w:tcPr>
            <w:tcW w:w="5305" w:type="dxa"/>
          </w:tcPr>
          <w:p w14:paraId="242B6C00" w14:textId="36C7A0E0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  <w:r w:rsidRPr="00E234C8">
              <w:rPr>
                <w:rFonts w:ascii="TH SarabunPSK" w:hAnsi="TH SarabunPSK" w:cs="TH SarabunPSK"/>
                <w:sz w:val="32"/>
                <w:szCs w:val="32"/>
                <w:cs/>
              </w:rPr>
              <w:t>6.1 ท่านเห็นลักษณะทางภาพของสำนักงานโดยรวมมีสภาพปลอดภัย และใช้งานได้เป็นอย่างดี</w:t>
            </w:r>
          </w:p>
        </w:tc>
        <w:tc>
          <w:tcPr>
            <w:tcW w:w="810" w:type="dxa"/>
          </w:tcPr>
          <w:p w14:paraId="30DB05E1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00" w:type="dxa"/>
          </w:tcPr>
          <w:p w14:paraId="5D7D6652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0" w:type="dxa"/>
          </w:tcPr>
          <w:p w14:paraId="2ECB52F9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74" w:type="dxa"/>
          </w:tcPr>
          <w:p w14:paraId="493AE59C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59" w:type="dxa"/>
          </w:tcPr>
          <w:p w14:paraId="738772A0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234C8" w:rsidRPr="00B23E6D" w14:paraId="53DFF3B6" w14:textId="77777777" w:rsidTr="00B23E6D">
        <w:tc>
          <w:tcPr>
            <w:tcW w:w="5305" w:type="dxa"/>
          </w:tcPr>
          <w:p w14:paraId="500E7266" w14:textId="0195E5F6" w:rsidR="00E234C8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6.2 ท่านทราบว่ามีการตรวจสอบ ดูแล และบำรุงรักษา ระบบประกอบอาคาร เช่น ระบบไฟฟ้า ระบบระบายอากาศ ระบบสุขาภิบาล เป็นต้น อย่างสม่ำเสมอ</w:t>
            </w:r>
          </w:p>
        </w:tc>
        <w:tc>
          <w:tcPr>
            <w:tcW w:w="810" w:type="dxa"/>
          </w:tcPr>
          <w:p w14:paraId="554792BD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00" w:type="dxa"/>
          </w:tcPr>
          <w:p w14:paraId="35D534C7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0" w:type="dxa"/>
          </w:tcPr>
          <w:p w14:paraId="4F568125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74" w:type="dxa"/>
          </w:tcPr>
          <w:p w14:paraId="44A553E3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59" w:type="dxa"/>
          </w:tcPr>
          <w:p w14:paraId="15901770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234C8" w:rsidRPr="00B23E6D" w14:paraId="22DAD4DB" w14:textId="77777777" w:rsidTr="00552D7F">
        <w:tc>
          <w:tcPr>
            <w:tcW w:w="9358" w:type="dxa"/>
            <w:gridSpan w:val="6"/>
          </w:tcPr>
          <w:p w14:paraId="032AFA8E" w14:textId="2271BEBC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  <w:r w:rsidRPr="0048563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7. การบริหารความเสี่ยงและตอบโต้เหตุฉุกเฉิน</w:t>
            </w:r>
          </w:p>
        </w:tc>
      </w:tr>
      <w:tr w:rsidR="00E234C8" w:rsidRPr="00B23E6D" w14:paraId="70BBCE63" w14:textId="77777777" w:rsidTr="00B23E6D">
        <w:tc>
          <w:tcPr>
            <w:tcW w:w="5305" w:type="dxa"/>
          </w:tcPr>
          <w:p w14:paraId="14F41202" w14:textId="469AC216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.1 ท่านสามารถประเมินความเสี่ยงและควบคุมอันตรายในการทำงานสำนักงานได้</w:t>
            </w:r>
          </w:p>
        </w:tc>
        <w:tc>
          <w:tcPr>
            <w:tcW w:w="810" w:type="dxa"/>
          </w:tcPr>
          <w:p w14:paraId="7263887A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00" w:type="dxa"/>
          </w:tcPr>
          <w:p w14:paraId="6F77A189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0" w:type="dxa"/>
          </w:tcPr>
          <w:p w14:paraId="5B7CF04A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74" w:type="dxa"/>
          </w:tcPr>
          <w:p w14:paraId="631B39E5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59" w:type="dxa"/>
          </w:tcPr>
          <w:p w14:paraId="2688FF6D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234C8" w:rsidRPr="00B23E6D" w14:paraId="79401DF1" w14:textId="77777777" w:rsidTr="00B23E6D">
        <w:tc>
          <w:tcPr>
            <w:tcW w:w="5305" w:type="dxa"/>
          </w:tcPr>
          <w:p w14:paraId="3C30AA0E" w14:textId="5C068BB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.2</w:t>
            </w:r>
            <w:r w:rsidRPr="006F30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ท่านทราบช่องทางติดต่อ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ละ</w:t>
            </w:r>
            <w:r w:rsidRPr="006F30E9">
              <w:rPr>
                <w:rFonts w:ascii="TH SarabunPSK" w:hAnsi="TH SarabunPSK" w:cs="TH SarabunPSK"/>
                <w:sz w:val="32"/>
                <w:szCs w:val="32"/>
                <w:cs/>
              </w:rPr>
              <w:t>เส้นทางอพยพกรณีเกิดเหตุฉุกเฉิน</w:t>
            </w:r>
          </w:p>
        </w:tc>
        <w:tc>
          <w:tcPr>
            <w:tcW w:w="810" w:type="dxa"/>
          </w:tcPr>
          <w:p w14:paraId="31F8A87D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00" w:type="dxa"/>
          </w:tcPr>
          <w:p w14:paraId="2B648F3D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0" w:type="dxa"/>
          </w:tcPr>
          <w:p w14:paraId="4BD7EA1B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74" w:type="dxa"/>
          </w:tcPr>
          <w:p w14:paraId="353CEA92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59" w:type="dxa"/>
          </w:tcPr>
          <w:p w14:paraId="7CFFB7EE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234C8" w:rsidRPr="00B23E6D" w14:paraId="30539BA1" w14:textId="77777777" w:rsidTr="00B23E6D">
        <w:tc>
          <w:tcPr>
            <w:tcW w:w="5305" w:type="dxa"/>
          </w:tcPr>
          <w:p w14:paraId="12BCB8E4" w14:textId="500065C5" w:rsidR="00E234C8" w:rsidRPr="00E234C8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34C8">
              <w:rPr>
                <w:rFonts w:ascii="TH Sarabun New" w:eastAsia="TH Sarabun New" w:hAnsi="TH Sarabun New" w:cs="TH Sarabun New"/>
                <w:sz w:val="32"/>
                <w:szCs w:val="32"/>
              </w:rPr>
              <w:t xml:space="preserve">7.3 </w:t>
            </w:r>
            <w:proofErr w:type="spellStart"/>
            <w:r w:rsidRPr="00E234C8">
              <w:rPr>
                <w:rFonts w:ascii="TH Sarabun New" w:eastAsia="TH Sarabun New" w:hAnsi="TH Sarabun New" w:cs="TH Sarabun New"/>
                <w:sz w:val="32"/>
                <w:szCs w:val="32"/>
              </w:rPr>
              <w:t>ท่านได้เข้าร่วมฝึกซ้อมอัคคีภัยทุกปี</w:t>
            </w:r>
            <w:proofErr w:type="spellEnd"/>
          </w:p>
        </w:tc>
        <w:tc>
          <w:tcPr>
            <w:tcW w:w="810" w:type="dxa"/>
          </w:tcPr>
          <w:p w14:paraId="6D0DC703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00" w:type="dxa"/>
          </w:tcPr>
          <w:p w14:paraId="4498A32B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0" w:type="dxa"/>
          </w:tcPr>
          <w:p w14:paraId="2EB883CF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74" w:type="dxa"/>
          </w:tcPr>
          <w:p w14:paraId="77A57835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59" w:type="dxa"/>
          </w:tcPr>
          <w:p w14:paraId="22018B8E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234C8" w:rsidRPr="00B23E6D" w14:paraId="4DEB7536" w14:textId="77777777" w:rsidTr="00B23E6D">
        <w:tc>
          <w:tcPr>
            <w:tcW w:w="5305" w:type="dxa"/>
          </w:tcPr>
          <w:p w14:paraId="6BD4D7C1" w14:textId="2986E62B" w:rsidR="00E234C8" w:rsidRPr="00E234C8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pacing w:val="-4"/>
                <w:sz w:val="32"/>
                <w:szCs w:val="32"/>
                <w:cs/>
              </w:rPr>
            </w:pPr>
            <w:r w:rsidRPr="00E234C8">
              <w:rPr>
                <w:rFonts w:ascii="TH Sarabun New" w:eastAsia="TH Sarabun New" w:hAnsi="TH Sarabun New" w:cs="TH Sarabun New"/>
                <w:spacing w:val="-4"/>
                <w:sz w:val="32"/>
                <w:szCs w:val="32"/>
              </w:rPr>
              <w:t xml:space="preserve">7.4 </w:t>
            </w:r>
            <w:proofErr w:type="spellStart"/>
            <w:r w:rsidRPr="00E234C8">
              <w:rPr>
                <w:rFonts w:ascii="TH Sarabun New" w:eastAsia="TH Sarabun New" w:hAnsi="TH Sarabun New" w:cs="TH Sarabun New"/>
                <w:spacing w:val="-4"/>
                <w:sz w:val="32"/>
                <w:szCs w:val="32"/>
              </w:rPr>
              <w:t>ท่านทราบขั้นตอนการรายงานอุบัติการณ์ที่เกิดขึ้นของ</w:t>
            </w:r>
            <w:proofErr w:type="spellEnd"/>
            <w:r w:rsidR="008E6B16">
              <w:rPr>
                <w:rFonts w:ascii="TH Sarabun New" w:eastAsia="TH Sarabun New" w:hAnsi="TH Sarabun New" w:cs="TH Sarabun New"/>
                <w:spacing w:val="-4"/>
                <w:sz w:val="32"/>
                <w:szCs w:val="32"/>
              </w:rPr>
              <w:t xml:space="preserve"> </w:t>
            </w:r>
            <w:proofErr w:type="spellStart"/>
            <w:r w:rsidRPr="00E234C8">
              <w:rPr>
                <w:rFonts w:ascii="TH Sarabun New" w:eastAsia="TH Sarabun New" w:hAnsi="TH Sarabun New" w:cs="TH Sarabun New"/>
                <w:spacing w:val="-4"/>
                <w:sz w:val="32"/>
                <w:szCs w:val="32"/>
              </w:rPr>
              <w:t>สำนักงาน</w:t>
            </w:r>
            <w:proofErr w:type="spellEnd"/>
          </w:p>
        </w:tc>
        <w:tc>
          <w:tcPr>
            <w:tcW w:w="810" w:type="dxa"/>
          </w:tcPr>
          <w:p w14:paraId="5F65E67F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00" w:type="dxa"/>
          </w:tcPr>
          <w:p w14:paraId="634878D1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0" w:type="dxa"/>
          </w:tcPr>
          <w:p w14:paraId="6E4FCC3B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74" w:type="dxa"/>
          </w:tcPr>
          <w:p w14:paraId="065AD944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59" w:type="dxa"/>
          </w:tcPr>
          <w:p w14:paraId="664DB37B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234C8" w:rsidRPr="00B23E6D" w14:paraId="3234755C" w14:textId="77777777" w:rsidTr="00D3714F">
        <w:tc>
          <w:tcPr>
            <w:tcW w:w="9358" w:type="dxa"/>
            <w:gridSpan w:val="6"/>
          </w:tcPr>
          <w:p w14:paraId="4C213D2B" w14:textId="24400F2A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  <w:r w:rsidRPr="007F039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8. การจัดการข้อมูลและเอกสาร</w:t>
            </w:r>
          </w:p>
        </w:tc>
      </w:tr>
      <w:tr w:rsidR="00E234C8" w:rsidRPr="00B23E6D" w14:paraId="5D2D8A63" w14:textId="77777777" w:rsidTr="00B23E6D">
        <w:tc>
          <w:tcPr>
            <w:tcW w:w="5305" w:type="dxa"/>
          </w:tcPr>
          <w:p w14:paraId="17EAB504" w14:textId="7C18618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8.1 </w:t>
            </w:r>
            <w:r w:rsidRPr="00E234C8">
              <w:rPr>
                <w:rFonts w:ascii="TH SarabunPSK" w:hAnsi="TH SarabunPSK" w:cs="TH SarabunPSK"/>
                <w:sz w:val="32"/>
                <w:szCs w:val="32"/>
                <w:cs/>
              </w:rPr>
              <w:t>ท่านมีส่วนร่วมในการจัดการเอกสารต่าง ๆ ของสำนักงาน รวมถึงเอกสารที่เกี่ยวข้องกับความปลอดภัย</w:t>
            </w:r>
          </w:p>
        </w:tc>
        <w:tc>
          <w:tcPr>
            <w:tcW w:w="810" w:type="dxa"/>
          </w:tcPr>
          <w:p w14:paraId="222F211D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00" w:type="dxa"/>
          </w:tcPr>
          <w:p w14:paraId="05161407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810" w:type="dxa"/>
          </w:tcPr>
          <w:p w14:paraId="3B0B16C0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74" w:type="dxa"/>
          </w:tcPr>
          <w:p w14:paraId="3374A528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59" w:type="dxa"/>
          </w:tcPr>
          <w:p w14:paraId="1CF0CE78" w14:textId="77777777" w:rsidR="00E234C8" w:rsidRPr="00B23E6D" w:rsidRDefault="00E234C8" w:rsidP="00E234C8">
            <w:pPr>
              <w:tabs>
                <w:tab w:val="left" w:pos="720"/>
                <w:tab w:val="left" w:pos="1942"/>
              </w:tabs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7F3AD6BD" w14:textId="7E9A5704" w:rsidR="00BC2423" w:rsidRPr="00D679B9" w:rsidRDefault="00BC2423" w:rsidP="00C33FB3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sz w:val="32"/>
          <w:szCs w:val="32"/>
          <w:u w:val="single"/>
        </w:rPr>
      </w:pPr>
    </w:p>
    <w:p w14:paraId="2BD9DD0C" w14:textId="045BA8AC" w:rsidR="008A7EDD" w:rsidRDefault="008A7EDD" w:rsidP="00DB16C2">
      <w:pPr>
        <w:tabs>
          <w:tab w:val="left" w:pos="720"/>
          <w:tab w:val="left" w:pos="1942"/>
        </w:tabs>
        <w:rPr>
          <w:noProof/>
        </w:rPr>
      </w:pPr>
    </w:p>
    <w:p w14:paraId="1B6763B3" w14:textId="77777777" w:rsidR="00DB16C2" w:rsidRPr="00D679B9" w:rsidRDefault="00DB16C2" w:rsidP="00AA411A">
      <w:pPr>
        <w:rPr>
          <w:rFonts w:ascii="TH SarabunPSK" w:hAnsi="TH SarabunPSK" w:cs="TH SarabunPSK"/>
          <w:i/>
          <w:iCs/>
          <w:sz w:val="32"/>
          <w:szCs w:val="32"/>
          <w:cs/>
        </w:rPr>
      </w:pPr>
    </w:p>
    <w:sectPr w:rsidR="00DB16C2" w:rsidRPr="00D679B9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22732D" w14:textId="77777777" w:rsidR="00CC64FA" w:rsidRDefault="00CC64FA" w:rsidP="00AA411A">
      <w:pPr>
        <w:spacing w:after="0" w:line="240" w:lineRule="auto"/>
      </w:pPr>
      <w:r>
        <w:separator/>
      </w:r>
    </w:p>
  </w:endnote>
  <w:endnote w:type="continuationSeparator" w:id="0">
    <w:p w14:paraId="160964E4" w14:textId="77777777" w:rsidR="00CC64FA" w:rsidRDefault="00CC64FA" w:rsidP="00AA41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01247229"/>
      <w:docPartObj>
        <w:docPartGallery w:val="Page Numbers (Bottom of Page)"/>
        <w:docPartUnique/>
      </w:docPartObj>
    </w:sdtPr>
    <w:sdtEndPr>
      <w:rPr>
        <w:rFonts w:asciiTheme="majorBidi" w:hAnsiTheme="majorBidi" w:cstheme="majorBidi"/>
        <w:noProof/>
        <w:sz w:val="32"/>
        <w:szCs w:val="32"/>
      </w:rPr>
    </w:sdtEndPr>
    <w:sdtContent>
      <w:p w14:paraId="77001F2B" w14:textId="77777777" w:rsidR="000F0961" w:rsidRPr="003954F8" w:rsidRDefault="000F0961">
        <w:pPr>
          <w:pStyle w:val="Footer"/>
          <w:jc w:val="center"/>
          <w:rPr>
            <w:rFonts w:asciiTheme="majorBidi" w:hAnsiTheme="majorBidi" w:cstheme="majorBidi"/>
            <w:sz w:val="32"/>
            <w:szCs w:val="32"/>
          </w:rPr>
        </w:pPr>
        <w:r w:rsidRPr="003954F8">
          <w:rPr>
            <w:rFonts w:asciiTheme="majorBidi" w:hAnsiTheme="majorBidi" w:cstheme="majorBidi"/>
            <w:sz w:val="32"/>
            <w:szCs w:val="32"/>
          </w:rPr>
          <w:fldChar w:fldCharType="begin"/>
        </w:r>
        <w:r w:rsidRPr="003954F8">
          <w:rPr>
            <w:rFonts w:asciiTheme="majorBidi" w:hAnsiTheme="majorBidi" w:cstheme="majorBidi"/>
            <w:sz w:val="32"/>
            <w:szCs w:val="32"/>
          </w:rPr>
          <w:instrText xml:space="preserve"> PAGE   \* MERGEFORMAT </w:instrText>
        </w:r>
        <w:r w:rsidRPr="003954F8">
          <w:rPr>
            <w:rFonts w:asciiTheme="majorBidi" w:hAnsiTheme="majorBidi" w:cstheme="majorBidi"/>
            <w:sz w:val="32"/>
            <w:szCs w:val="32"/>
          </w:rPr>
          <w:fldChar w:fldCharType="separate"/>
        </w:r>
        <w:r w:rsidR="006243FD">
          <w:rPr>
            <w:rFonts w:asciiTheme="majorBidi" w:hAnsiTheme="majorBidi" w:cstheme="majorBidi"/>
            <w:noProof/>
            <w:sz w:val="32"/>
            <w:szCs w:val="32"/>
          </w:rPr>
          <w:t>5</w:t>
        </w:r>
        <w:r w:rsidRPr="003954F8">
          <w:rPr>
            <w:rFonts w:asciiTheme="majorBidi" w:hAnsiTheme="majorBidi" w:cstheme="majorBidi"/>
            <w:noProof/>
            <w:sz w:val="32"/>
            <w:szCs w:val="32"/>
          </w:rPr>
          <w:fldChar w:fldCharType="end"/>
        </w:r>
      </w:p>
    </w:sdtContent>
  </w:sdt>
  <w:p w14:paraId="5AB8B712" w14:textId="77777777" w:rsidR="000F0961" w:rsidRDefault="000F09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D2BD73" w14:textId="77777777" w:rsidR="00CC64FA" w:rsidRDefault="00CC64FA" w:rsidP="00AA411A">
      <w:pPr>
        <w:spacing w:after="0" w:line="240" w:lineRule="auto"/>
      </w:pPr>
      <w:r>
        <w:separator/>
      </w:r>
    </w:p>
  </w:footnote>
  <w:footnote w:type="continuationSeparator" w:id="0">
    <w:p w14:paraId="0DABF910" w14:textId="77777777" w:rsidR="00CC64FA" w:rsidRDefault="00CC64FA" w:rsidP="00AA41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BBE2E7" w14:textId="77777777" w:rsidR="000F0961" w:rsidRDefault="00193ED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82E6BB2" wp14:editId="17E6613C">
          <wp:simplePos x="0" y="0"/>
          <wp:positionH relativeFrom="column">
            <wp:posOffset>2243012</wp:posOffset>
          </wp:positionH>
          <wp:positionV relativeFrom="paragraph">
            <wp:posOffset>-63500</wp:posOffset>
          </wp:positionV>
          <wp:extent cx="1539521" cy="329248"/>
          <wp:effectExtent l="0" t="0" r="3810" b="0"/>
          <wp:wrapNone/>
          <wp:docPr id="18" name="Picture 18" descr="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0DE5128B-C94D-435C-8B8F-F2000C968EF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 descr="Logo&#10;&#10;Description automatically generated">
                    <a:extLst>
                      <a:ext uri="{FF2B5EF4-FFF2-40B4-BE49-F238E27FC236}">
                        <a16:creationId xmlns:a16="http://schemas.microsoft.com/office/drawing/2014/main" id="{0DE5128B-C94D-435C-8B8F-F2000C968EF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9521" cy="3292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20040A"/>
    <w:multiLevelType w:val="hybridMultilevel"/>
    <w:tmpl w:val="4942CFEC"/>
    <w:lvl w:ilvl="0" w:tplc="E7E4A6E0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BF44ED"/>
    <w:multiLevelType w:val="hybridMultilevel"/>
    <w:tmpl w:val="D102E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rc0NzW0MDY0MTdT0lEKTi0uzszPAykwrQUANTDs8CwAAAA="/>
  </w:docVars>
  <w:rsids>
    <w:rsidRoot w:val="00DB16C2"/>
    <w:rsid w:val="000377CE"/>
    <w:rsid w:val="000462CC"/>
    <w:rsid w:val="00055C19"/>
    <w:rsid w:val="00074B9E"/>
    <w:rsid w:val="00076C9D"/>
    <w:rsid w:val="0009596C"/>
    <w:rsid w:val="000A16D9"/>
    <w:rsid w:val="000E5090"/>
    <w:rsid w:val="000F0961"/>
    <w:rsid w:val="00104594"/>
    <w:rsid w:val="00117866"/>
    <w:rsid w:val="00144AD8"/>
    <w:rsid w:val="00144D31"/>
    <w:rsid w:val="00156192"/>
    <w:rsid w:val="00172222"/>
    <w:rsid w:val="00177A49"/>
    <w:rsid w:val="00193EDC"/>
    <w:rsid w:val="001A21DA"/>
    <w:rsid w:val="001A5DCC"/>
    <w:rsid w:val="001B0F2F"/>
    <w:rsid w:val="001B3871"/>
    <w:rsid w:val="001B5845"/>
    <w:rsid w:val="001D0E61"/>
    <w:rsid w:val="001E0C19"/>
    <w:rsid w:val="001E15F6"/>
    <w:rsid w:val="001E7020"/>
    <w:rsid w:val="001F37ED"/>
    <w:rsid w:val="00203AF6"/>
    <w:rsid w:val="0022076A"/>
    <w:rsid w:val="002338DF"/>
    <w:rsid w:val="00256C2F"/>
    <w:rsid w:val="0026130D"/>
    <w:rsid w:val="00280431"/>
    <w:rsid w:val="002846FA"/>
    <w:rsid w:val="00293BCD"/>
    <w:rsid w:val="002B7D41"/>
    <w:rsid w:val="002C5B30"/>
    <w:rsid w:val="002D0A6E"/>
    <w:rsid w:val="002D1A2E"/>
    <w:rsid w:val="002F02A0"/>
    <w:rsid w:val="002F3F02"/>
    <w:rsid w:val="00304715"/>
    <w:rsid w:val="003175C9"/>
    <w:rsid w:val="00345217"/>
    <w:rsid w:val="00352DA2"/>
    <w:rsid w:val="003622BC"/>
    <w:rsid w:val="00365E18"/>
    <w:rsid w:val="00371E8F"/>
    <w:rsid w:val="00377CAA"/>
    <w:rsid w:val="00385D8F"/>
    <w:rsid w:val="00387CEE"/>
    <w:rsid w:val="00390B05"/>
    <w:rsid w:val="003954F8"/>
    <w:rsid w:val="00397502"/>
    <w:rsid w:val="003A5C59"/>
    <w:rsid w:val="003A5DCB"/>
    <w:rsid w:val="003C0BFE"/>
    <w:rsid w:val="003C3A79"/>
    <w:rsid w:val="003C68A1"/>
    <w:rsid w:val="00410023"/>
    <w:rsid w:val="004253D6"/>
    <w:rsid w:val="00433537"/>
    <w:rsid w:val="00445EF9"/>
    <w:rsid w:val="00453E72"/>
    <w:rsid w:val="00464B19"/>
    <w:rsid w:val="00473F30"/>
    <w:rsid w:val="0048363C"/>
    <w:rsid w:val="0048563F"/>
    <w:rsid w:val="004C5B95"/>
    <w:rsid w:val="004D2CFB"/>
    <w:rsid w:val="004D364A"/>
    <w:rsid w:val="005121FC"/>
    <w:rsid w:val="00516476"/>
    <w:rsid w:val="005465B4"/>
    <w:rsid w:val="00550F45"/>
    <w:rsid w:val="00551610"/>
    <w:rsid w:val="0056021A"/>
    <w:rsid w:val="00572D26"/>
    <w:rsid w:val="00585B09"/>
    <w:rsid w:val="00594DD5"/>
    <w:rsid w:val="005D2E8F"/>
    <w:rsid w:val="005E155D"/>
    <w:rsid w:val="00622677"/>
    <w:rsid w:val="006243FD"/>
    <w:rsid w:val="0062773E"/>
    <w:rsid w:val="00630336"/>
    <w:rsid w:val="006331A1"/>
    <w:rsid w:val="00656CF6"/>
    <w:rsid w:val="006618E7"/>
    <w:rsid w:val="00667540"/>
    <w:rsid w:val="006827A2"/>
    <w:rsid w:val="00684C7F"/>
    <w:rsid w:val="006A1B2C"/>
    <w:rsid w:val="006F30E9"/>
    <w:rsid w:val="00704648"/>
    <w:rsid w:val="00712EAF"/>
    <w:rsid w:val="00773031"/>
    <w:rsid w:val="007C4A69"/>
    <w:rsid w:val="007C7E13"/>
    <w:rsid w:val="007F039B"/>
    <w:rsid w:val="007F45D2"/>
    <w:rsid w:val="00833263"/>
    <w:rsid w:val="00875CE8"/>
    <w:rsid w:val="008A70E7"/>
    <w:rsid w:val="008A7EDD"/>
    <w:rsid w:val="008D1EDB"/>
    <w:rsid w:val="008E6B16"/>
    <w:rsid w:val="008F6A29"/>
    <w:rsid w:val="00910A9E"/>
    <w:rsid w:val="00913DFA"/>
    <w:rsid w:val="00921EDB"/>
    <w:rsid w:val="00922E9C"/>
    <w:rsid w:val="00930EFC"/>
    <w:rsid w:val="00971987"/>
    <w:rsid w:val="009B6853"/>
    <w:rsid w:val="009E7C08"/>
    <w:rsid w:val="00A01F28"/>
    <w:rsid w:val="00A04079"/>
    <w:rsid w:val="00A06FD8"/>
    <w:rsid w:val="00A26FF8"/>
    <w:rsid w:val="00A42C5B"/>
    <w:rsid w:val="00A521F6"/>
    <w:rsid w:val="00A747A7"/>
    <w:rsid w:val="00A81DFE"/>
    <w:rsid w:val="00AA411A"/>
    <w:rsid w:val="00AB3E14"/>
    <w:rsid w:val="00AD43C7"/>
    <w:rsid w:val="00AE422A"/>
    <w:rsid w:val="00AE623A"/>
    <w:rsid w:val="00B06997"/>
    <w:rsid w:val="00B23E6D"/>
    <w:rsid w:val="00BB3D86"/>
    <w:rsid w:val="00BC2423"/>
    <w:rsid w:val="00C06B3C"/>
    <w:rsid w:val="00C30E09"/>
    <w:rsid w:val="00C33FB3"/>
    <w:rsid w:val="00C43570"/>
    <w:rsid w:val="00C45C30"/>
    <w:rsid w:val="00C61E37"/>
    <w:rsid w:val="00CB6E85"/>
    <w:rsid w:val="00CC64FA"/>
    <w:rsid w:val="00CF1E49"/>
    <w:rsid w:val="00D05888"/>
    <w:rsid w:val="00D26D9F"/>
    <w:rsid w:val="00D4422D"/>
    <w:rsid w:val="00D53FD9"/>
    <w:rsid w:val="00D679B9"/>
    <w:rsid w:val="00DB16C2"/>
    <w:rsid w:val="00E16DD4"/>
    <w:rsid w:val="00E234C8"/>
    <w:rsid w:val="00E2414A"/>
    <w:rsid w:val="00E46BD5"/>
    <w:rsid w:val="00E5077D"/>
    <w:rsid w:val="00E73BA7"/>
    <w:rsid w:val="00E83CD3"/>
    <w:rsid w:val="00E8544F"/>
    <w:rsid w:val="00F0556A"/>
    <w:rsid w:val="00F078B0"/>
    <w:rsid w:val="00F304B4"/>
    <w:rsid w:val="00F57C46"/>
    <w:rsid w:val="00F64BF7"/>
    <w:rsid w:val="00F73648"/>
    <w:rsid w:val="00F77F9E"/>
    <w:rsid w:val="00F86BD5"/>
    <w:rsid w:val="00FB1CB4"/>
    <w:rsid w:val="00FD7254"/>
    <w:rsid w:val="00FE3749"/>
    <w:rsid w:val="00FE37F6"/>
    <w:rsid w:val="00FE7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3BE864"/>
  <w15:chartTrackingRefBased/>
  <w15:docId w15:val="{D7841C41-5AF2-497F-8A13-BE44C6D52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16C2"/>
    <w:pPr>
      <w:ind w:left="720"/>
      <w:contextualSpacing/>
    </w:pPr>
  </w:style>
  <w:style w:type="paragraph" w:customStyle="1" w:styleId="CUStyleNormal">
    <w:name w:val="CU_Style_Normal"/>
    <w:link w:val="CUStyleNormalChar"/>
    <w:rsid w:val="00AA411A"/>
    <w:pPr>
      <w:spacing w:after="100" w:line="240" w:lineRule="auto"/>
    </w:pPr>
    <w:rPr>
      <w:rFonts w:ascii="TH SarabunPSK" w:hAnsi="TH SarabunPSK" w:cs="TH SarabunPSK"/>
      <w:color w:val="000000"/>
      <w:sz w:val="32"/>
      <w:szCs w:val="32"/>
    </w:rPr>
  </w:style>
  <w:style w:type="character" w:customStyle="1" w:styleId="CUStyleNormalChar">
    <w:name w:val="CU_Style_Normal Char"/>
    <w:basedOn w:val="DefaultParagraphFont"/>
    <w:link w:val="CUStyleNormal"/>
    <w:rsid w:val="00AA411A"/>
    <w:rPr>
      <w:rFonts w:ascii="TH SarabunPSK" w:hAnsi="TH SarabunPSK" w:cs="TH SarabunPSK"/>
      <w:color w:val="000000"/>
      <w:sz w:val="32"/>
      <w:szCs w:val="32"/>
    </w:rPr>
  </w:style>
  <w:style w:type="table" w:styleId="TableGrid">
    <w:name w:val="Table Grid"/>
    <w:basedOn w:val="TableNormal"/>
    <w:uiPriority w:val="59"/>
    <w:rsid w:val="00AA41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A41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411A"/>
  </w:style>
  <w:style w:type="paragraph" w:styleId="Footer">
    <w:name w:val="footer"/>
    <w:basedOn w:val="Normal"/>
    <w:link w:val="FooterChar"/>
    <w:uiPriority w:val="99"/>
    <w:unhideWhenUsed/>
    <w:rsid w:val="00AA41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411A"/>
  </w:style>
  <w:style w:type="paragraph" w:styleId="NormalWeb">
    <w:name w:val="Normal (Web)"/>
    <w:basedOn w:val="Normal"/>
    <w:uiPriority w:val="99"/>
    <w:semiHidden/>
    <w:unhideWhenUsed/>
    <w:rsid w:val="008D1ED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A0">
    <w:name w:val="A0"/>
    <w:uiPriority w:val="99"/>
    <w:rsid w:val="001E7020"/>
    <w:rPr>
      <w:color w:val="000000"/>
      <w:sz w:val="30"/>
      <w:szCs w:val="30"/>
    </w:rPr>
  </w:style>
  <w:style w:type="character" w:styleId="Emphasis">
    <w:name w:val="Emphasis"/>
    <w:basedOn w:val="DefaultParagraphFont"/>
    <w:uiPriority w:val="20"/>
    <w:qFormat/>
    <w:rsid w:val="00A01F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420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69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4</Pages>
  <Words>735</Words>
  <Characters>3183</Characters>
  <Application>Microsoft Office Word</Application>
  <DocSecurity>0</DocSecurity>
  <Lines>22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arat Sombatsawat</dc:creator>
  <cp:keywords/>
  <dc:description/>
  <cp:lastModifiedBy>TIPAWAN PHETRAWECH</cp:lastModifiedBy>
  <cp:revision>8</cp:revision>
  <dcterms:created xsi:type="dcterms:W3CDTF">2024-03-18T03:53:00Z</dcterms:created>
  <dcterms:modified xsi:type="dcterms:W3CDTF">2024-03-18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4c5940575cdbc021736be9636a10a6793d627014fc38efb6bdff279920f996</vt:lpwstr>
  </property>
</Properties>
</file>